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pPr w:leftFromText="180" w:rightFromText="180" w:vertAnchor="text" w:horzAnchor="margin" w:tblpXSpec="center" w:tblpYSpec="bottom"/>
        <w:tblW w:w="11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4"/>
        <w:gridCol w:w="6450"/>
        <w:gridCol w:w="3375"/>
        <w:gridCol w:w="718"/>
      </w:tblGrid>
      <w:tr w:rsidR="006C7FAD" w:rsidTr="00027644">
        <w:trPr>
          <w:trHeight w:val="558"/>
        </w:trPr>
        <w:tc>
          <w:tcPr>
            <w:tcW w:w="604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6450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3375" w:type="dxa"/>
          </w:tcPr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RUSSIAN</w:t>
            </w:r>
          </w:p>
          <w:p w:rsidR="006C7FAD" w:rsidRDefault="006C7FAD" w:rsidP="006C7FAD">
            <w:pPr>
              <w:jc w:val="center"/>
              <w:rPr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FEDERATION</w:t>
            </w:r>
          </w:p>
        </w:tc>
        <w:tc>
          <w:tcPr>
            <w:tcW w:w="718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</w:tr>
      <w:tr w:rsidR="006C7FAD" w:rsidRPr="00562167" w:rsidTr="00027644">
        <w:trPr>
          <w:trHeight w:val="1163"/>
        </w:trPr>
        <w:tc>
          <w:tcPr>
            <w:tcW w:w="604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6450" w:type="dxa"/>
          </w:tcPr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Full name</w:t>
            </w:r>
          </w:p>
          <w:sdt>
            <w:sdtPr>
              <w:rPr>
                <w:rFonts w:ascii="Times New Roman" w:hAnsi="Times New Roman" w:cs="Times New Roman"/>
                <w:i/>
                <w:iCs/>
                <w:sz w:val="32"/>
                <w:szCs w:val="32"/>
                <w:lang w:val="en-US"/>
              </w:rPr>
              <w:id w:val="-760755306"/>
              <w:placeholder>
                <w:docPart w:val="DefaultPlaceholder_1082065158"/>
              </w:placeholder>
            </w:sdtPr>
            <w:sdtEndPr/>
            <w:sdtContent>
              <w:sdt>
                <w:sdtPr>
                  <w:rPr>
                    <w:rStyle w:val="1"/>
                  </w:rPr>
                  <w:alias w:val="Имя и фамилия"/>
                  <w:tag w:val="Имя и фамилия"/>
                  <w:id w:val="483356952"/>
                  <w:placeholder>
                    <w:docPart w:val="DefaultPlaceholder_1082065158"/>
                  </w:placeholder>
                </w:sdtPr>
                <w:sdtEndPr>
                  <w:rPr>
                    <w:rStyle w:val="1"/>
                  </w:rPr>
                </w:sdtEndPr>
                <w:sdtContent>
                  <w:p w:rsidR="006C7FAD" w:rsidRPr="00D05890" w:rsidRDefault="006C7FAD" w:rsidP="006C7FAD">
                    <w:pPr>
                      <w:autoSpaceDE w:val="0"/>
                      <w:autoSpaceDN w:val="0"/>
                      <w:adjustRightInd w:val="0"/>
                      <w:rPr>
                        <w:rFonts w:ascii="Times New Roman" w:hAnsi="Times New Roman" w:cs="Times New Roman"/>
                        <w:i/>
                        <w:iCs/>
                        <w:sz w:val="32"/>
                        <w:szCs w:val="32"/>
                        <w:lang w:val="en-US"/>
                      </w:rPr>
                    </w:pPr>
                    <w:r w:rsidRPr="00524D89">
                      <w:rPr>
                        <w:rStyle w:val="1"/>
                        <w:highlight w:val="yellow"/>
                        <w:lang w:val="en-US"/>
                      </w:rPr>
                      <w:t>IVAN IVANOV</w:t>
                    </w:r>
                  </w:p>
                </w:sdtContent>
              </w:sdt>
            </w:sdtContent>
          </w:sdt>
          <w:p w:rsidR="006C7FAD" w:rsidRDefault="006C7FAD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6C7FAD" w:rsidRDefault="006C7FAD" w:rsidP="00330EF8">
            <w:pPr>
              <w:jc w:val="both"/>
              <w:rPr>
                <w:lang w:val="en-US"/>
              </w:rPr>
            </w:pP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Date of birth: </w:t>
            </w:r>
            <w:sdt>
              <w:sdtPr>
                <w:rPr>
                  <w:rStyle w:val="2"/>
                  <w:highlight w:val="yellow"/>
                </w:rPr>
                <w:alias w:val="дата рождения"/>
                <w:tag w:val="дата рождения"/>
                <w:id w:val="786397415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330EF8">
                  <w:rPr>
                    <w:rStyle w:val="2"/>
                    <w:highlight w:val="yellow"/>
                    <w:lang w:val="en-US"/>
                  </w:rPr>
                  <w:t>April 8</w:t>
                </w:r>
                <w:r w:rsidRPr="00330EF8">
                  <w:rPr>
                    <w:rStyle w:val="2"/>
                    <w:highlight w:val="yellow"/>
                    <w:lang w:val="en-US"/>
                  </w:rPr>
                  <w:t>, 1985</w:t>
                </w:r>
              </w:sdtContent>
            </w:sdt>
          </w:p>
        </w:tc>
        <w:tc>
          <w:tcPr>
            <w:tcW w:w="3375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718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</w:tr>
      <w:tr w:rsidR="006C7FAD" w:rsidRPr="00562167" w:rsidTr="00027644">
        <w:trPr>
          <w:cantSplit/>
          <w:trHeight w:val="1145"/>
        </w:trPr>
        <w:tc>
          <w:tcPr>
            <w:tcW w:w="604" w:type="dxa"/>
            <w:textDirection w:val="btLr"/>
            <w:vAlign w:val="bottom"/>
          </w:tcPr>
          <w:p w:rsidR="006C7FAD" w:rsidRPr="00CA1D32" w:rsidRDefault="006C7FAD" w:rsidP="00330EF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A1D32"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NOT VALID WITHOUT D</w:t>
            </w:r>
            <w:r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EGREE CERTIFICATE</w:t>
            </w:r>
          </w:p>
        </w:tc>
        <w:tc>
          <w:tcPr>
            <w:tcW w:w="6450" w:type="dxa"/>
          </w:tcPr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Previous document certifying education</w:t>
            </w:r>
          </w:p>
          <w:sdt>
            <w:sdtPr>
              <w:rPr>
                <w:rStyle w:val="2"/>
                <w:highlight w:val="yellow"/>
              </w:rPr>
              <w:alias w:val="предыдущий документ об образовании, год выдачи"/>
              <w:tag w:val="предыдущий документ об образовании, год выдачи"/>
              <w:id w:val="674002623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Pr="00047D64" w:rsidRDefault="00524D89" w:rsidP="006C7FAD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 w:rsidRPr="00524D89">
                  <w:rPr>
                    <w:rStyle w:val="2"/>
                    <w:highlight w:val="yellow"/>
                    <w:lang w:val="en-US"/>
                  </w:rPr>
                  <w:t>Degree certificate</w:t>
                </w:r>
                <w:r w:rsidR="006C7FAD" w:rsidRPr="00524D89">
                  <w:rPr>
                    <w:rStyle w:val="2"/>
                    <w:highlight w:val="yellow"/>
                    <w:lang w:val="en-US"/>
                  </w:rPr>
                  <w:t xml:space="preserve"> of Higher Professional Education issued in 2006</w:t>
                </w:r>
              </w:p>
            </w:sdtContent>
          </w:sdt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4F17E7" w:rsidRDefault="009A1DDC" w:rsidP="006C7F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E</w:t>
            </w:r>
            <w:r w:rsidR="006C7FAD" w:rsidRPr="007A2220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 xml:space="preserve">ntrance </w:t>
            </w:r>
            <w:r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examination</w:t>
            </w:r>
            <w:r w:rsidR="006C7FAD" w:rsidRPr="007A2220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>s</w:t>
            </w:r>
            <w:r w:rsidR="006C7FAD"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  <w:t xml:space="preserve">     </w:t>
            </w:r>
            <w:r w:rsidR="006C7FAD" w:rsidRPr="009A1DD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assed</w:t>
            </w:r>
          </w:p>
          <w:p w:rsidR="006C7FAD" w:rsidRPr="004F17E7" w:rsidRDefault="009A1DDC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Entered</w:t>
            </w:r>
          </w:p>
          <w:p w:rsidR="006C7FAD" w:rsidRPr="004F17E7" w:rsidRDefault="000600B8" w:rsidP="00E966B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sdt>
              <w:sdtPr>
                <w:rPr>
                  <w:rStyle w:val="2"/>
                </w:rPr>
                <w:alias w:val="полное наименование ВУЗа на тот момент"/>
                <w:tag w:val="полное наименование ВУЗ на тот момент"/>
                <w:id w:val="-654678129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6C7FAD" w:rsidRPr="009A1DDC">
                  <w:rPr>
                    <w:rStyle w:val="2"/>
                    <w:highlight w:val="yellow"/>
                    <w:lang w:val="en-US"/>
                  </w:rPr>
                  <w:t>State Educational Institution for Higher Professional Education State University – Higher School of Economics</w:t>
                </w:r>
              </w:sdtContent>
            </w:sdt>
            <w:r w:rsidR="006C7FA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2"/>
                  <w:sz w:val="20"/>
                  <w:szCs w:val="20"/>
                  <w:highlight w:val="yellow"/>
                </w:rPr>
                <w:alias w:val="форма обучения (full-time, part-time) + год поступления"/>
                <w:tag w:val="форма обучения (full-time, part-time) + год поступления"/>
                <w:id w:val="-801303562"/>
                <w:placeholder>
                  <w:docPart w:val="DefaultPlaceholder_1082065158"/>
                </w:placeholder>
              </w:sdtPr>
              <w:sdtEndPr>
                <w:rPr>
                  <w:rStyle w:val="2"/>
                  <w:color w:val="7030A0"/>
                </w:rPr>
              </w:sdtEndPr>
              <w:sdtContent>
                <w:r w:rsidR="006C7FAD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>(</w:t>
                </w:r>
                <w:r w:rsidR="009423F0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>full</w:t>
                </w:r>
                <w:r w:rsidR="006C7FAD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>-time mode)</w:t>
                </w:r>
                <w:r w:rsidR="009A1DDC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 xml:space="preserve"> in 2007</w:t>
                </w:r>
                <w:r w:rsidR="00562167" w:rsidRPr="00F6730C">
                  <w:rPr>
                    <w:rStyle w:val="2"/>
                    <w:sz w:val="20"/>
                    <w:szCs w:val="20"/>
                    <w:highlight w:val="yellow"/>
                    <w:lang w:val="en-US"/>
                  </w:rPr>
                  <w:t xml:space="preserve"> –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здесь и далее</w:t>
                </w:r>
                <w:r w:rsidR="00562167" w:rsidRPr="00F6730C">
                  <w:rPr>
                    <w:rStyle w:val="2"/>
                    <w:sz w:val="20"/>
                    <w:szCs w:val="20"/>
                    <w:lang w:val="en-US"/>
                  </w:rPr>
                  <w:t xml:space="preserve">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см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  <w:lang w:val="en-US"/>
                  </w:rPr>
                  <w:t xml:space="preserve">.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подробнее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  <w:lang w:val="en-US"/>
                  </w:rPr>
                  <w:t xml:space="preserve"> 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</w:rPr>
                  <w:t>список</w:t>
                </w:r>
                <w:r w:rsidR="00562167" w:rsidRPr="00F6730C">
                  <w:rPr>
                    <w:rStyle w:val="2"/>
                    <w:i/>
                    <w:sz w:val="20"/>
                    <w:szCs w:val="20"/>
                    <w:lang w:val="en-US"/>
                  </w:rPr>
                  <w:t xml:space="preserve"> </w:t>
                </w:r>
                <w:hyperlink r:id="rId7" w:history="1"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</w:rPr>
                    <w:t>наи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</w:rPr>
                    <w:t>м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</w:rPr>
                    <w:t>енований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  <w:lang w:val="en-US"/>
                    </w:rPr>
                    <w:t xml:space="preserve"> 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</w:rPr>
                    <w:t>НИУ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  <w:lang w:val="en-US"/>
                    </w:rPr>
                    <w:t xml:space="preserve"> </w:t>
                  </w:r>
                  <w:r w:rsidR="00562167" w:rsidRPr="00F6730C">
                    <w:rPr>
                      <w:rStyle w:val="a8"/>
                      <w:rFonts w:ascii="Times New Roman" w:hAnsi="Times New Roman"/>
                      <w:i/>
                      <w:color w:val="7030A0"/>
                      <w:sz w:val="20"/>
                      <w:szCs w:val="20"/>
                    </w:rPr>
                    <w:t>ВШЭ</w:t>
                  </w:r>
                </w:hyperlink>
              </w:sdtContent>
            </w:sdt>
            <w:r w:rsidR="009A1DDC" w:rsidRPr="00F6730C">
              <w:rPr>
                <w:rFonts w:ascii="Times New Roman" w:hAnsi="Times New Roman" w:cs="Times New Roman"/>
                <w:i/>
                <w:iCs/>
                <w:color w:val="7030A0"/>
                <w:sz w:val="24"/>
                <w:szCs w:val="24"/>
                <w:lang w:val="en-US"/>
              </w:rPr>
              <w:t xml:space="preserve"> </w:t>
            </w:r>
          </w:p>
          <w:p w:rsidR="006C7FAD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Completed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his</w:t>
            </w:r>
            <w:r w:rsidR="009A1DDC" w:rsidRPr="009A1DDC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/</w:t>
            </w:r>
            <w:r w:rsidR="009A1DDC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her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studies </w:t>
            </w:r>
            <w:r w:rsidR="00E966BF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at</w:t>
            </w:r>
          </w:p>
          <w:sdt>
            <w:sdtPr>
              <w:rPr>
                <w:rStyle w:val="2"/>
                <w:highlight w:val="yellow"/>
                <w:lang w:val="en-US"/>
              </w:rPr>
              <w:alias w:val="полное наименование ВУЗа на тот момент"/>
              <w:tag w:val="полное наименование ВУЗа на тот момент"/>
              <w:id w:val="1629751052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Pr="009A1DDC" w:rsidRDefault="009A1DDC" w:rsidP="00E966BF">
                <w:pPr>
                  <w:autoSpaceDE w:val="0"/>
                  <w:autoSpaceDN w:val="0"/>
                  <w:adjustRightInd w:val="0"/>
                  <w:rPr>
                    <w:rStyle w:val="2"/>
                    <w:highlight w:val="yellow"/>
                    <w:lang w:val="en-US"/>
                  </w:rPr>
                </w:pPr>
                <w:r w:rsidRPr="009A1DDC">
                  <w:rPr>
                    <w:rStyle w:val="2"/>
                    <w:highlight w:val="yellow"/>
                    <w:lang w:val="en-US"/>
                  </w:rPr>
                  <w:t>Federal State Autonomous</w:t>
                </w:r>
                <w:r w:rsidR="006C7FAD" w:rsidRPr="009A1DDC">
                  <w:rPr>
                    <w:rStyle w:val="2"/>
                    <w:highlight w:val="yellow"/>
                    <w:lang w:val="en-US"/>
                  </w:rPr>
                  <w:t xml:space="preserve"> Educational Institution</w:t>
                </w:r>
              </w:p>
              <w:p w:rsidR="00E966BF" w:rsidRDefault="006C7FAD" w:rsidP="00E966BF">
                <w:pPr>
                  <w:rPr>
                    <w:rStyle w:val="2"/>
                    <w:highlight w:val="yellow"/>
                    <w:lang w:val="en-US"/>
                  </w:rPr>
                </w:pPr>
                <w:r w:rsidRPr="009A1DDC">
                  <w:rPr>
                    <w:rStyle w:val="2"/>
                    <w:highlight w:val="yellow"/>
                    <w:lang w:val="en-US"/>
                  </w:rPr>
                  <w:t>for Higher Professional Education</w:t>
                </w:r>
                <w:r w:rsidR="009A1DDC" w:rsidRPr="00E966BF">
                  <w:rPr>
                    <w:rStyle w:val="2"/>
                    <w:highlight w:val="yellow"/>
                    <w:lang w:val="en-US"/>
                  </w:rPr>
                  <w:t xml:space="preserve"> National Research University Higher School of Economics  </w:t>
                </w:r>
              </w:p>
            </w:sdtContent>
          </w:sdt>
          <w:p w:rsidR="006C7FAD" w:rsidRPr="00E966BF" w:rsidRDefault="006C7FAD" w:rsidP="00E966BF">
            <w:pPr>
              <w:rPr>
                <w:rFonts w:ascii="Times New Roman" w:hAnsi="Times New Roman"/>
                <w:sz w:val="24"/>
                <w:highlight w:val="yellow"/>
                <w:lang w:val="en-US"/>
              </w:rPr>
            </w:pPr>
            <w:r w:rsidRPr="004F17E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форма обучения, дата окончания"/>
                <w:tag w:val="форма обучения, дата окончания"/>
                <w:id w:val="1043019806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Pr="00562167">
                  <w:rPr>
                    <w:rStyle w:val="2"/>
                    <w:highlight w:val="yellow"/>
                    <w:lang w:val="en-US"/>
                  </w:rPr>
                  <w:t>(</w:t>
                </w:r>
                <w:r w:rsidR="009423F0">
                  <w:rPr>
                    <w:rStyle w:val="2"/>
                    <w:highlight w:val="yellow"/>
                    <w:lang w:val="en-US"/>
                  </w:rPr>
                  <w:t>full</w:t>
                </w:r>
                <w:r w:rsidRPr="00562167">
                  <w:rPr>
                    <w:rStyle w:val="2"/>
                    <w:highlight w:val="yellow"/>
                    <w:lang w:val="en-US"/>
                  </w:rPr>
                  <w:t>-time mode)</w:t>
                </w:r>
                <w:r w:rsidR="009A1DDC" w:rsidRPr="00562167">
                  <w:rPr>
                    <w:rStyle w:val="2"/>
                    <w:highlight w:val="yellow"/>
                    <w:lang w:val="en-US"/>
                  </w:rPr>
                  <w:t xml:space="preserve"> in 2010</w:t>
                </w:r>
              </w:sdtContent>
            </w:sdt>
            <w:r w:rsidR="009A1DD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</w:p>
          <w:p w:rsidR="006C7FAD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Standard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r w:rsidR="009A1DDC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duration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of studies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in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full-time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mode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стандартный срок освоения"/>
                <w:tag w:val="стандартный срок освоения"/>
                <w:id w:val="1959520800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9A1DDC" w:rsidRPr="00562167">
                  <w:rPr>
                    <w:rStyle w:val="2"/>
                    <w:highlight w:val="yellow"/>
                    <w:lang w:val="en-US"/>
                  </w:rPr>
                  <w:t>4</w:t>
                </w:r>
                <w:r w:rsidRPr="00562167">
                  <w:rPr>
                    <w:rStyle w:val="2"/>
                    <w:highlight w:val="yellow"/>
                    <w:lang w:val="en-US"/>
                  </w:rPr>
                  <w:t xml:space="preserve"> years</w:t>
                </w:r>
              </w:sdtContent>
            </w:sdt>
          </w:p>
          <w:p w:rsidR="006C7FAD" w:rsidRPr="004F17E7" w:rsidRDefault="006C7FAD" w:rsidP="006C7F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Field of study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направление"/>
                <w:tag w:val="направление"/>
                <w:id w:val="-528420861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Pr="00562167">
                  <w:rPr>
                    <w:rStyle w:val="2"/>
                    <w:highlight w:val="yellow"/>
                    <w:lang w:val="en-US"/>
                  </w:rPr>
                  <w:t>Finance and Credit</w:t>
                </w:r>
              </w:sdtContent>
            </w:sdt>
          </w:p>
          <w:p w:rsidR="006C7FAD" w:rsidRPr="00245D13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Concentration</w:t>
            </w:r>
            <w:r w:rsidRPr="004F17E7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специализация"/>
                <w:tag w:val="специализация"/>
                <w:id w:val="-1909066959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Pr="00E966BF">
                  <w:rPr>
                    <w:rStyle w:val="2"/>
                    <w:highlight w:val="yellow"/>
                    <w:lang w:val="en-US"/>
                  </w:rPr>
                  <w:t>Stock market and Investment</w:t>
                </w:r>
                <w:r w:rsidR="00E966BF" w:rsidRPr="00E966BF">
                  <w:rPr>
                    <w:rStyle w:val="2"/>
                    <w:highlight w:val="yellow"/>
                    <w:lang w:val="en-US"/>
                  </w:rPr>
                  <w:t>s</w:t>
                </w:r>
              </w:sdtContent>
            </w:sdt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A7458F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Term papers: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курсовые работы: название+оценка"/>
                <w:tag w:val="курсовые работы: название+оценка"/>
                <w:id w:val="-1459719495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330EF8" w:rsidRPr="00562167">
                  <w:rPr>
                    <w:rStyle w:val="2"/>
                    <w:highlight w:val="yellow"/>
                    <w:lang w:val="en-US"/>
                  </w:rPr>
                  <w:t>XXXXXXX</w:t>
                </w:r>
                <w:r w:rsidRPr="00562167">
                  <w:rPr>
                    <w:rStyle w:val="2"/>
                    <w:highlight w:val="yellow"/>
                    <w:lang w:val="en-US"/>
                  </w:rPr>
                  <w:t>, excellent</w:t>
                </w:r>
              </w:sdtContent>
            </w:sdt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FD300D" w:rsidRDefault="006C7FAD" w:rsidP="00330E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Internship</w:t>
            </w:r>
            <w:r w:rsidRPr="00FD300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:</w:t>
            </w:r>
            <w:r w:rsidR="00330EF8" w:rsidRPr="00FD300D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Style w:val="2"/>
                </w:rPr>
                <w:alias w:val="практика: название + оценка"/>
                <w:tag w:val="практика: название + оценка"/>
                <w:id w:val="-1939674087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="00330EF8" w:rsidRPr="00562167">
                  <w:rPr>
                    <w:rStyle w:val="2"/>
                    <w:highlight w:val="yellow"/>
                    <w:lang w:val="en-US"/>
                  </w:rPr>
                  <w:t>XXXXXX</w:t>
                </w:r>
                <w:r w:rsidR="00330EF8" w:rsidRPr="00FD300D">
                  <w:rPr>
                    <w:rStyle w:val="2"/>
                    <w:highlight w:val="yellow"/>
                    <w:lang w:val="en-US"/>
                  </w:rPr>
                  <w:t xml:space="preserve">, </w:t>
                </w:r>
                <w:r w:rsidR="00330EF8" w:rsidRPr="00562167">
                  <w:rPr>
                    <w:rStyle w:val="2"/>
                    <w:highlight w:val="yellow"/>
                    <w:lang w:val="en-US"/>
                  </w:rPr>
                  <w:t>excellent</w:t>
                </w:r>
                <w:r w:rsidR="00FD300D" w:rsidRPr="00FD300D">
                  <w:rPr>
                    <w:rStyle w:val="2"/>
                    <w:lang w:val="en-US"/>
                  </w:rPr>
                  <w:br/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t>ознакомительная практика – Introductory internship</w:t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br/>
                  <w:t>производственная практика - Industrial placement</w:t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br/>
                  <w:t>преддипломная практика - Pre-graduation internship</w:t>
                </w:r>
                <w:r w:rsidR="00FD300D" w:rsidRPr="00F6730C">
                  <w:rPr>
                    <w:rStyle w:val="a8"/>
                    <w:i/>
                    <w:color w:val="E36C0A" w:themeColor="accent6" w:themeShade="BF"/>
                  </w:rPr>
                  <w:br/>
                  <w:t>учебная практика - Academic internship</w:t>
                </w:r>
              </w:sdtContent>
            </w:sdt>
          </w:p>
          <w:p w:rsidR="006C7FAD" w:rsidRPr="00FD300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E92955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 w:rsidRPr="00E92955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Final State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E</w:t>
            </w:r>
            <w:r w:rsidRPr="00E92955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xaminations:</w:t>
            </w:r>
          </w:p>
          <w:sdt>
            <w:sdtPr>
              <w:rPr>
                <w:rStyle w:val="2"/>
              </w:rPr>
              <w:alias w:val="гос экзамен: навзвание + оценка"/>
              <w:tag w:val="гос экзамен: навзвание + оценка"/>
              <w:id w:val="-235482342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Default="006C7FAD" w:rsidP="006C7FAD">
                <w:pPr>
                  <w:jc w:val="both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2"/>
                    <w:highlight w:val="yellow"/>
                    <w:lang w:val="en-US"/>
                  </w:rPr>
                  <w:t>Interdisciplinary examination, excellent</w:t>
                </w:r>
              </w:p>
            </w:sdtContent>
          </w:sdt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E92955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T</w:t>
            </w:r>
            <w:r w:rsidRPr="00E92955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hesis prep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aration and defense</w:t>
            </w:r>
            <w:r w:rsidRPr="00E92955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:</w:t>
            </w:r>
          </w:p>
          <w:sdt>
            <w:sdtPr>
              <w:rPr>
                <w:rStyle w:val="2"/>
              </w:rPr>
              <w:alias w:val="Подготовка и защита ВКР: тема, продолжительность, оценка"/>
              <w:tag w:val="Подготовка и защита ВКР: тема, продолжительность, оценка"/>
              <w:id w:val="-280027112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Default="006C7FAD" w:rsidP="006C7FAD">
                <w:pPr>
                  <w:jc w:val="both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2"/>
                    <w:highlight w:val="yellow"/>
                    <w:lang w:val="en-US"/>
                  </w:rPr>
                  <w:t xml:space="preserve">Topic: </w:t>
                </w:r>
                <w:r w:rsidR="00330EF8" w:rsidRPr="00562167">
                  <w:rPr>
                    <w:rStyle w:val="2"/>
                    <w:highlight w:val="yellow"/>
                    <w:lang w:val="en-US"/>
                  </w:rPr>
                  <w:t>XXXXXXXXXXXXX</w:t>
                </w:r>
                <w:r w:rsidRPr="00562167">
                  <w:rPr>
                    <w:rStyle w:val="2"/>
                    <w:highlight w:val="yellow"/>
                    <w:lang w:val="en-US"/>
                  </w:rPr>
                  <w:t>, 15 weeks, excellent</w:t>
                </w:r>
              </w:p>
            </w:sdtContent>
          </w:sdt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935E42" w:rsidRDefault="00330EF8" w:rsidP="00330EF8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This</w:t>
            </w:r>
            <w:r w:rsidR="006C7FAD" w:rsidRPr="001107FA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degree certificate</w:t>
            </w:r>
            <w:r w:rsidR="006C7FAD" w:rsidRPr="001107FA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entitles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its holder </w:t>
            </w:r>
            <w:r w:rsidR="006C7FAD" w:rsidRPr="001107FA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to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engage in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r w:rsidR="006C7FAD" w:rsidRPr="001107FA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professional ac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tivities in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line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with the level of education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and qualification conferred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.</w:t>
            </w:r>
          </w:p>
        </w:tc>
        <w:tc>
          <w:tcPr>
            <w:tcW w:w="3375" w:type="dxa"/>
          </w:tcPr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Moscow</w:t>
            </w:r>
          </w:p>
          <w:sdt>
            <w:sdtPr>
              <w:rPr>
                <w:rStyle w:val="2"/>
              </w:rPr>
              <w:alias w:val="сокращенное название ВУЗа (без &quot;федеральный государственный...&quot;"/>
              <w:tag w:val="сокращенное название ВУЗа (без &quot;федеральный государственный...&quot;"/>
              <w:id w:val="694659340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Default="006C7FAD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2"/>
                    <w:highlight w:val="yellow"/>
                    <w:lang w:val="en-US"/>
                  </w:rPr>
                  <w:t>National Research University Higher School of Economics</w:t>
                </w:r>
              </w:p>
            </w:sdtContent>
          </w:sdt>
          <w:p w:rsidR="006C7FAD" w:rsidRDefault="006C7FAD" w:rsidP="006C7FAD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8"/>
                <w:szCs w:val="28"/>
                <w:lang w:val="en-US"/>
              </w:rPr>
            </w:pP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8"/>
                <w:szCs w:val="28"/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8"/>
                <w:szCs w:val="28"/>
                <w:lang w:val="en-US"/>
              </w:rPr>
              <w:t>SUPPLEMENT</w:t>
            </w:r>
          </w:p>
          <w:p w:rsidR="006C7FAD" w:rsidRPr="00330EF8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-BoldMT" w:hAnsi="TimesNewRomanPS-BoldMT" w:cs="TimesNewRomanPS-BoldMT"/>
                <w:b/>
                <w:bCs/>
                <w:sz w:val="32"/>
                <w:szCs w:val="32"/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to </w:t>
            </w:r>
            <w:r w:rsidR="00330EF8">
              <w:rPr>
                <w:rFonts w:ascii="TimesNewRomanPS-BoldMT" w:hAnsi="TimesNewRomanPS-BoldMT" w:cs="TimesNewRomanPS-BoldMT"/>
                <w:b/>
                <w:bCs/>
                <w:sz w:val="32"/>
                <w:szCs w:val="32"/>
                <w:lang w:val="en-US"/>
              </w:rPr>
              <w:t>DEGREE CERTIFICATE</w:t>
            </w:r>
          </w:p>
          <w:sdt>
            <w:sdtPr>
              <w:rPr>
                <w:rStyle w:val="4"/>
              </w:rPr>
              <w:alias w:val="номер диплома"/>
              <w:tag w:val="номер диплома"/>
              <w:id w:val="-2125764724"/>
              <w:placeholder>
                <w:docPart w:val="DefaultPlaceholder_1082065158"/>
              </w:placeholder>
            </w:sdtPr>
            <w:sdtEndPr>
              <w:rPr>
                <w:rStyle w:val="4"/>
              </w:rPr>
            </w:sdtEndPr>
            <w:sdtContent>
              <w:p w:rsidR="006C7FAD" w:rsidRDefault="006C7FAD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proofErr w:type="gramStart"/>
                <w:r w:rsidRPr="00330EF8">
                  <w:rPr>
                    <w:rStyle w:val="4"/>
                    <w:highlight w:val="yellow"/>
                  </w:rPr>
                  <w:t>В</w:t>
                </w:r>
                <w:proofErr w:type="gramEnd"/>
                <w:r w:rsidRPr="00562167">
                  <w:rPr>
                    <w:rStyle w:val="4"/>
                    <w:highlight w:val="yellow"/>
                    <w:lang w:val="en-US"/>
                  </w:rPr>
                  <w:t>CA 0</w:t>
                </w:r>
                <w:r w:rsidR="00330EF8" w:rsidRPr="00562167">
                  <w:rPr>
                    <w:rStyle w:val="4"/>
                    <w:highlight w:val="yellow"/>
                    <w:lang w:val="en-US"/>
                  </w:rPr>
                  <w:t>111111</w:t>
                </w:r>
              </w:p>
            </w:sdtContent>
          </w:sdt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регистрационный номер"/>
              <w:tag w:val="регистрационный номер"/>
              <w:id w:val="-504745669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Pr="009B059A" w:rsidRDefault="00AF0BF0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>
                  <w:rPr>
                    <w:rStyle w:val="2"/>
                    <w:highlight w:val="yellow"/>
                    <w:lang w:val="en-US"/>
                  </w:rPr>
                  <w:t>1</w:t>
                </w:r>
                <w:r w:rsidR="006C7FAD" w:rsidRPr="00562167">
                  <w:rPr>
                    <w:rStyle w:val="2"/>
                    <w:highlight w:val="yellow"/>
                    <w:lang w:val="en-US"/>
                  </w:rPr>
                  <w:t>.</w:t>
                </w:r>
                <w:r>
                  <w:rPr>
                    <w:rStyle w:val="2"/>
                    <w:highlight w:val="yellow"/>
                    <w:lang w:val="en-US"/>
                  </w:rPr>
                  <w:t>1</w:t>
                </w:r>
                <w:r w:rsidR="006C7FAD" w:rsidRPr="00562167">
                  <w:rPr>
                    <w:rStyle w:val="2"/>
                    <w:highlight w:val="yellow"/>
                    <w:lang w:val="en-US"/>
                  </w:rPr>
                  <w:t>-</w:t>
                </w:r>
                <w:r>
                  <w:rPr>
                    <w:rStyle w:val="2"/>
                    <w:highlight w:val="yellow"/>
                    <w:lang w:val="en-US"/>
                  </w:rPr>
                  <w:t>11</w:t>
                </w:r>
                <w:r w:rsidR="006C7FAD" w:rsidRPr="00562167">
                  <w:rPr>
                    <w:rStyle w:val="2"/>
                    <w:highlight w:val="yellow"/>
                    <w:lang w:val="en-US"/>
                  </w:rPr>
                  <w:t>/</w:t>
                </w:r>
                <w:r w:rsidRPr="00AF0BF0">
                  <w:rPr>
                    <w:rStyle w:val="2"/>
                    <w:highlight w:val="yellow"/>
                    <w:lang w:val="en-US"/>
                  </w:rPr>
                  <w:t>11</w:t>
                </w:r>
              </w:p>
            </w:sdtContent>
          </w:sdt>
          <w:p w:rsidR="006C7FAD" w:rsidRPr="0001072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</w:pPr>
            <w:r w:rsidRPr="00010729"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  <w:t>(registration number)</w:t>
            </w: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дата выдачи"/>
              <w:tag w:val="дата выдачи"/>
              <w:id w:val="-2141337384"/>
              <w:placeholder>
                <w:docPart w:val="DefaultPlaceholder_1082065158"/>
              </w:placeholder>
            </w:sdtPr>
            <w:sdtEndPr>
              <w:rPr>
                <w:rStyle w:val="2"/>
              </w:rPr>
            </w:sdtEndPr>
            <w:sdtContent>
              <w:p w:rsidR="006C7FAD" w:rsidRPr="009B059A" w:rsidRDefault="006C7FAD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2"/>
                    <w:highlight w:val="yellow"/>
                    <w:lang w:val="en-US"/>
                  </w:rPr>
                  <w:t>May 12, 20</w:t>
                </w:r>
                <w:r w:rsidR="00330EF8" w:rsidRPr="00562167">
                  <w:rPr>
                    <w:rStyle w:val="2"/>
                    <w:highlight w:val="yellow"/>
                    <w:lang w:val="en-US"/>
                  </w:rPr>
                  <w:t>10</w:t>
                </w:r>
              </w:p>
            </w:sdtContent>
          </w:sdt>
          <w:p w:rsidR="006C7FAD" w:rsidRPr="0001072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</w:pPr>
            <w:r w:rsidRPr="00010729"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  <w:t>(date of issue)</w:t>
            </w: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By</w:t>
            </w:r>
            <w:r w:rsidRPr="00011069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decision</w:t>
            </w:r>
          </w:p>
          <w:p w:rsidR="006C7FAD" w:rsidRPr="00330EF8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of the State </w:t>
            </w:r>
            <w:r w:rsidR="00330EF8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Certification</w:t>
            </w:r>
          </w:p>
          <w:p w:rsidR="006C7FAD" w:rsidRPr="00011069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Board</w:t>
            </w:r>
          </w:p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of </w:t>
            </w:r>
            <w:sdt>
              <w:sdtPr>
                <w:rPr>
                  <w:rStyle w:val="2"/>
                  <w:highlight w:val="yellow"/>
                </w:rPr>
                <w:alias w:val="дата решения ГЭК"/>
                <w:tag w:val="дата решения ГЭК"/>
                <w:id w:val="-365524083"/>
                <w:placeholder>
                  <w:docPart w:val="DefaultPlaceholder_1082065158"/>
                </w:placeholder>
              </w:sdtPr>
              <w:sdtEndPr>
                <w:rPr>
                  <w:rStyle w:val="2"/>
                </w:rPr>
              </w:sdtEndPr>
              <w:sdtContent>
                <w:r w:rsidRPr="00562167">
                  <w:rPr>
                    <w:rStyle w:val="2"/>
                    <w:highlight w:val="yellow"/>
                    <w:lang w:val="en-US"/>
                  </w:rPr>
                  <w:t>April 29, 201</w:t>
                </w:r>
                <w:r w:rsidR="00AF0BF0" w:rsidRPr="00AF0BF0">
                  <w:rPr>
                    <w:rStyle w:val="2"/>
                    <w:highlight w:val="yellow"/>
                    <w:lang w:val="en-US"/>
                  </w:rPr>
                  <w:t>0</w:t>
                </w:r>
              </w:sdtContent>
            </w:sdt>
            <w:r w:rsidRPr="0001106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,</w:t>
            </w:r>
          </w:p>
          <w:p w:rsidR="006C7FAD" w:rsidRDefault="006C7FAD" w:rsidP="0002764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 </w:t>
            </w:r>
            <w:r w:rsidR="00027644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has been admitted to the degree of</w:t>
            </w:r>
          </w:p>
          <w:sdt>
            <w:sdtPr>
              <w:rPr>
                <w:rStyle w:val="5"/>
              </w:rPr>
              <w:alias w:val="степень"/>
              <w:tag w:val="степень"/>
              <w:id w:val="1488975160"/>
              <w:placeholder>
                <w:docPart w:val="DefaultPlaceholder_1082065158"/>
              </w:placeholder>
            </w:sdtPr>
            <w:sdtEndPr>
              <w:rPr>
                <w:rStyle w:val="5"/>
              </w:rPr>
            </w:sdtEndPr>
            <w:sdtContent>
              <w:p w:rsidR="00027644" w:rsidRDefault="00027644" w:rsidP="00027644">
                <w:pPr>
                  <w:spacing w:before="120"/>
                  <w:jc w:val="center"/>
                  <w:rPr>
                    <w:b/>
                    <w:lang w:val="en-US"/>
                  </w:rPr>
                </w:pPr>
                <w:r w:rsidRPr="00562167">
                  <w:rPr>
                    <w:rStyle w:val="5"/>
                    <w:highlight w:val="yellow"/>
                    <w:lang w:val="en-US"/>
                  </w:rPr>
                  <w:t>BACHELOR OF ECONOMICS</w:t>
                </w:r>
              </w:p>
            </w:sdtContent>
          </w:sdt>
          <w:p w:rsidR="00027644" w:rsidRPr="00027644" w:rsidRDefault="00027644" w:rsidP="0002764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p w:rsidR="006C7FAD" w:rsidRDefault="00027644" w:rsidP="006C7FAD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F</w:t>
            </w:r>
            <w:r w:rsidR="006C7FAD"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ield of study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:</w:t>
            </w:r>
          </w:p>
          <w:sdt>
            <w:sdtPr>
              <w:rPr>
                <w:rStyle w:val="5"/>
                <w:highlight w:val="yellow"/>
              </w:rPr>
              <w:alias w:val="направление"/>
              <w:tag w:val="направление"/>
              <w:id w:val="-1407610433"/>
              <w:placeholder>
                <w:docPart w:val="DefaultPlaceholder_1082065158"/>
              </w:placeholder>
            </w:sdtPr>
            <w:sdtEndPr>
              <w:rPr>
                <w:rStyle w:val="5"/>
                <w:highlight w:val="none"/>
              </w:rPr>
            </w:sdtEndPr>
            <w:sdtContent>
              <w:p w:rsidR="006C7FAD" w:rsidRDefault="006C7FAD" w:rsidP="006C7FAD">
                <w:pPr>
                  <w:autoSpaceDE w:val="0"/>
                  <w:autoSpaceDN w:val="0"/>
                  <w:adjustRightInd w:val="0"/>
                  <w:jc w:val="center"/>
                  <w:rPr>
                    <w:rFonts w:ascii="TimesNewRomanPSMT" w:hAnsi="TimesNewRomanPSMT" w:cs="TimesNewRomanPSMT"/>
                    <w:sz w:val="24"/>
                    <w:szCs w:val="24"/>
                    <w:lang w:val="en-US"/>
                  </w:rPr>
                </w:pPr>
                <w:r w:rsidRPr="00562167">
                  <w:rPr>
                    <w:rStyle w:val="5"/>
                    <w:highlight w:val="yellow"/>
                    <w:lang w:val="en-US"/>
                  </w:rPr>
                  <w:t>FINANCE AND CREDIT</w:t>
                </w:r>
              </w:p>
            </w:sdtContent>
          </w:sdt>
          <w:p w:rsidR="006C7FA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  <w:p w:rsidR="006C7FAD" w:rsidRPr="00F819F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Rector &lt;signature&gt;</w:t>
            </w:r>
          </w:p>
          <w:p w:rsidR="006C7FAD" w:rsidRPr="00F819FD" w:rsidRDefault="006C7FAD" w:rsidP="006C7FA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ean &lt;signature&gt;</w:t>
            </w:r>
          </w:p>
          <w:p w:rsidR="006C7FAD" w:rsidRPr="00011069" w:rsidRDefault="006C7FAD" w:rsidP="006C7FAD">
            <w:pPr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Secretary &lt;signature&gt;</w:t>
            </w:r>
          </w:p>
          <w:p w:rsidR="006C7FAD" w:rsidRDefault="006C7FAD" w:rsidP="006C7FAD">
            <w:pPr>
              <w:jc w:val="center"/>
              <w:rPr>
                <w:lang w:val="en-US"/>
              </w:rPr>
            </w:pPr>
          </w:p>
        </w:tc>
        <w:tc>
          <w:tcPr>
            <w:tcW w:w="718" w:type="dxa"/>
            <w:textDirection w:val="tbRl"/>
          </w:tcPr>
          <w:p w:rsidR="006C7FAD" w:rsidRDefault="006C7FAD" w:rsidP="00027644">
            <w:pPr>
              <w:ind w:left="113" w:right="113"/>
              <w:jc w:val="center"/>
              <w:rPr>
                <w:lang w:val="en-US"/>
              </w:rPr>
            </w:pPr>
            <w:r w:rsidRPr="00CA1D32"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NOT VALID WITHOUT D</w:t>
            </w:r>
            <w:r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EGREE CERTIFICATE</w:t>
            </w:r>
          </w:p>
        </w:tc>
      </w:tr>
      <w:tr w:rsidR="006C7FAD" w:rsidTr="00027644">
        <w:trPr>
          <w:trHeight w:val="1627"/>
        </w:trPr>
        <w:tc>
          <w:tcPr>
            <w:tcW w:w="604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6450" w:type="dxa"/>
          </w:tcPr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027644" w:rsidRPr="00562167" w:rsidRDefault="00027644" w:rsidP="006C7FAD">
            <w:pPr>
              <w:jc w:val="both"/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</w:pPr>
          </w:p>
          <w:p w:rsidR="006C7FAD" w:rsidRPr="00011069" w:rsidRDefault="006C7FAD" w:rsidP="006C7FAD">
            <w:pPr>
              <w:jc w:val="both"/>
              <w:rPr>
                <w:lang w:val="en-US"/>
              </w:rPr>
            </w:pPr>
            <w:r w:rsidRPr="00011069"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 xml:space="preserve">Continued – </w:t>
            </w:r>
            <w:r>
              <w:rPr>
                <w:rFonts w:ascii="TimesNewRomanPSMT" w:hAnsi="TimesNewRomanPSMT" w:cs="TimesNewRomanPSMT"/>
                <w:sz w:val="20"/>
                <w:szCs w:val="20"/>
                <w:lang w:val="en-US"/>
              </w:rPr>
              <w:t>please turn over</w:t>
            </w:r>
          </w:p>
        </w:tc>
        <w:tc>
          <w:tcPr>
            <w:tcW w:w="3375" w:type="dxa"/>
          </w:tcPr>
          <w:p w:rsidR="006C7FAD" w:rsidRDefault="006C7FAD" w:rsidP="006C7FAD">
            <w:pPr>
              <w:jc w:val="center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</w:p>
          <w:p w:rsidR="006C7FAD" w:rsidRPr="00A072BB" w:rsidRDefault="006C7FAD" w:rsidP="006C7FAD">
            <w:pPr>
              <w:jc w:val="center"/>
              <w:rPr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ROUND 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SEAL</w:t>
            </w:r>
          </w:p>
        </w:tc>
        <w:tc>
          <w:tcPr>
            <w:tcW w:w="718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</w:tr>
      <w:tr w:rsidR="006C7FAD" w:rsidTr="00027644">
        <w:trPr>
          <w:trHeight w:val="279"/>
        </w:trPr>
        <w:tc>
          <w:tcPr>
            <w:tcW w:w="604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6450" w:type="dxa"/>
          </w:tcPr>
          <w:sdt>
            <w:sdtPr>
              <w:rPr>
                <w:rStyle w:val="31"/>
              </w:rPr>
              <w:alias w:val="номер страницы"/>
              <w:tag w:val="номер страницы"/>
              <w:id w:val="-1745180074"/>
              <w:placeholder>
                <w:docPart w:val="DefaultPlaceholder_1082065158"/>
              </w:placeholder>
            </w:sdtPr>
            <w:sdtEndPr>
              <w:rPr>
                <w:rStyle w:val="31"/>
              </w:rPr>
            </w:sdtEndPr>
            <w:sdtContent>
              <w:p w:rsidR="006C7FAD" w:rsidRPr="00011069" w:rsidRDefault="006C7FAD" w:rsidP="006C7FAD">
                <w:pPr>
                  <w:jc w:val="both"/>
                  <w:rPr>
                    <w:lang w:val="en-US"/>
                  </w:rPr>
                </w:pPr>
                <w:r w:rsidRPr="00027644">
                  <w:rPr>
                    <w:rStyle w:val="31"/>
                    <w:highlight w:val="yellow"/>
                  </w:rPr>
                  <w:t>Page 1 of 1</w:t>
                </w:r>
              </w:p>
            </w:sdtContent>
          </w:sdt>
        </w:tc>
        <w:tc>
          <w:tcPr>
            <w:tcW w:w="3375" w:type="dxa"/>
          </w:tcPr>
          <w:p w:rsidR="006C7FAD" w:rsidRPr="00A072BB" w:rsidRDefault="006C7FAD" w:rsidP="006C7FAD">
            <w:pPr>
              <w:jc w:val="both"/>
              <w:rPr>
                <w:lang w:val="en-US"/>
              </w:rPr>
            </w:pPr>
          </w:p>
        </w:tc>
        <w:tc>
          <w:tcPr>
            <w:tcW w:w="718" w:type="dxa"/>
          </w:tcPr>
          <w:p w:rsidR="006C7FAD" w:rsidRDefault="006C7FAD" w:rsidP="006C7FAD">
            <w:pPr>
              <w:jc w:val="both"/>
              <w:rPr>
                <w:lang w:val="en-US"/>
              </w:rPr>
            </w:pPr>
          </w:p>
        </w:tc>
      </w:tr>
    </w:tbl>
    <w:p w:rsidR="00A072BB" w:rsidRPr="00FE610E" w:rsidRDefault="00FE610E" w:rsidP="00027644">
      <w:pPr>
        <w:rPr>
          <w:rFonts w:ascii="Times New Roman" w:hAnsi="Times New Roman" w:cs="Times New Roman"/>
          <w:sz w:val="18"/>
          <w:szCs w:val="18"/>
          <w:lang w:val="en-US"/>
        </w:rPr>
      </w:pPr>
      <w:r>
        <w:rPr>
          <w:rFonts w:ascii="Times New Roman" w:hAnsi="Times New Roman" w:cs="Times New Roman"/>
          <w:sz w:val="18"/>
          <w:szCs w:val="18"/>
          <w:lang w:val="en-US"/>
        </w:rPr>
        <w:t xml:space="preserve">This is a true and accurate translation of </w:t>
      </w:r>
      <w:r w:rsidR="00FD300D">
        <w:rPr>
          <w:rFonts w:ascii="Times New Roman" w:hAnsi="Times New Roman" w:cs="Times New Roman"/>
          <w:sz w:val="18"/>
          <w:szCs w:val="18"/>
          <w:lang w:val="en-US"/>
        </w:rPr>
        <w:t>a</w:t>
      </w:r>
      <w:r>
        <w:rPr>
          <w:rFonts w:ascii="Times New Roman" w:hAnsi="Times New Roman" w:cs="Times New Roman"/>
          <w:sz w:val="18"/>
          <w:szCs w:val="18"/>
          <w:lang w:val="en-US"/>
        </w:rPr>
        <w:t xml:space="preserve"> Diploma Supplement</w:t>
      </w:r>
      <w:r w:rsidR="00FD300D">
        <w:rPr>
          <w:rFonts w:ascii="Times New Roman" w:hAnsi="Times New Roman" w:cs="Times New Roman"/>
          <w:sz w:val="18"/>
          <w:szCs w:val="18"/>
          <w:lang w:val="en-US"/>
        </w:rPr>
        <w:t xml:space="preserve"> comprising -- pages</w:t>
      </w:r>
      <w:r>
        <w:rPr>
          <w:rFonts w:ascii="Times New Roman" w:hAnsi="Times New Roman" w:cs="Times New Roman"/>
          <w:sz w:val="18"/>
          <w:szCs w:val="18"/>
          <w:lang w:val="en-US"/>
        </w:rPr>
        <w:t>.</w:t>
      </w:r>
    </w:p>
    <w:p w:rsidR="00132F9E" w:rsidRDefault="00A072BB" w:rsidP="00027644">
      <w:pPr>
        <w:rPr>
          <w:rFonts w:ascii="TimesNewRomanPSMT" w:hAnsi="TimesNewRomanPSMT" w:cs="TimesNewRomanPSMT"/>
          <w:sz w:val="20"/>
          <w:szCs w:val="20"/>
          <w:lang w:val="en-US"/>
        </w:rPr>
      </w:pPr>
      <w:r w:rsidRPr="00FE610E">
        <w:rPr>
          <w:rFonts w:ascii="Times New Roman" w:hAnsi="Times New Roman" w:cs="Times New Roman"/>
          <w:sz w:val="18"/>
          <w:szCs w:val="18"/>
          <w:lang w:val="en-US"/>
        </w:rPr>
        <w:t>_________________</w:t>
      </w:r>
      <w:r w:rsidR="00FD300D" w:rsidRPr="00FD300D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FE610E">
        <w:rPr>
          <w:rFonts w:ascii="Times New Roman" w:hAnsi="Times New Roman" w:cs="Times New Roman"/>
          <w:sz w:val="18"/>
          <w:szCs w:val="18"/>
          <w:lang w:val="en-US"/>
        </w:rPr>
        <w:t xml:space="preserve">V. </w:t>
      </w:r>
      <w:proofErr w:type="spellStart"/>
      <w:r w:rsidRPr="00FE610E">
        <w:rPr>
          <w:rFonts w:ascii="Times New Roman" w:hAnsi="Times New Roman" w:cs="Times New Roman"/>
          <w:sz w:val="18"/>
          <w:szCs w:val="18"/>
          <w:lang w:val="en-US"/>
        </w:rPr>
        <w:t>Skachkova</w:t>
      </w:r>
      <w:proofErr w:type="spellEnd"/>
      <w:r w:rsidR="00FE610E">
        <w:rPr>
          <w:rFonts w:ascii="Times New Roman" w:hAnsi="Times New Roman" w:cs="Times New Roman"/>
          <w:sz w:val="18"/>
          <w:szCs w:val="18"/>
          <w:lang w:val="en-US"/>
        </w:rPr>
        <w:t xml:space="preserve"> /</w:t>
      </w:r>
      <w:r w:rsidRPr="00FE610E">
        <w:rPr>
          <w:rFonts w:ascii="Times New Roman" w:hAnsi="Times New Roman" w:cs="Times New Roman"/>
          <w:sz w:val="18"/>
          <w:szCs w:val="18"/>
          <w:lang w:val="en-US"/>
        </w:rPr>
        <w:t>Director of HSE Expert Translation Centre</w:t>
      </w:r>
      <w:r w:rsidR="00FE610E">
        <w:rPr>
          <w:rFonts w:ascii="Times New Roman" w:hAnsi="Times New Roman" w:cs="Times New Roman"/>
          <w:sz w:val="18"/>
          <w:szCs w:val="18"/>
          <w:lang w:val="en-US"/>
        </w:rPr>
        <w:t>/</w:t>
      </w:r>
      <w:r w:rsidRPr="00FE610E">
        <w:rPr>
          <w:rFonts w:ascii="TimesNewRomanPSMT" w:hAnsi="TimesNewRomanPSMT" w:cs="TimesNewRomanPSMT"/>
          <w:sz w:val="18"/>
          <w:szCs w:val="18"/>
          <w:lang w:val="en-US"/>
        </w:rPr>
        <w:t xml:space="preserve"> </w:t>
      </w:r>
      <w:r w:rsidR="00132F9E" w:rsidRPr="00FE610E">
        <w:rPr>
          <w:rFonts w:ascii="TimesNewRomanPSMT" w:hAnsi="TimesNewRomanPSMT" w:cs="TimesNewRomanPSMT"/>
          <w:sz w:val="18"/>
          <w:szCs w:val="18"/>
          <w:lang w:val="en-US"/>
        </w:rPr>
        <w:br w:type="page"/>
      </w:r>
    </w:p>
    <w:p w:rsidR="00707DD3" w:rsidRPr="00027644" w:rsidRDefault="00A14604" w:rsidP="004F17E7">
      <w:pPr>
        <w:jc w:val="both"/>
        <w:rPr>
          <w:rFonts w:ascii="TimesNewRomanPSMT" w:hAnsi="TimesNewRomanPSMT" w:cs="TimesNewRomanPSMT"/>
          <w:sz w:val="24"/>
          <w:szCs w:val="24"/>
          <w:lang w:val="en-US"/>
        </w:rPr>
      </w:pPr>
      <w:r w:rsidRPr="00027644">
        <w:rPr>
          <w:rFonts w:ascii="TimesNewRomanPSMT" w:hAnsi="TimesNewRomanPSMT" w:cs="TimesNewRomanPSMT"/>
          <w:sz w:val="24"/>
          <w:szCs w:val="24"/>
          <w:lang w:val="en-US"/>
        </w:rPr>
        <w:lastRenderedPageBreak/>
        <w:t xml:space="preserve">During </w:t>
      </w:r>
      <w:r w:rsidR="003A282A" w:rsidRPr="00027644">
        <w:rPr>
          <w:rFonts w:ascii="TimesNewRomanPSMT" w:hAnsi="TimesNewRomanPSMT" w:cs="TimesNewRomanPSMT"/>
          <w:sz w:val="24"/>
          <w:szCs w:val="24"/>
          <w:lang w:val="en-US"/>
        </w:rPr>
        <w:t>his</w:t>
      </w:r>
      <w:r w:rsidR="00027644" w:rsidRPr="00027644">
        <w:rPr>
          <w:rFonts w:ascii="TimesNewRomanPSMT" w:hAnsi="TimesNewRomanPSMT" w:cs="TimesNewRomanPSMT"/>
          <w:sz w:val="24"/>
          <w:szCs w:val="24"/>
          <w:lang w:val="en-US"/>
        </w:rPr>
        <w:t>/her</w:t>
      </w:r>
      <w:r w:rsidR="00132F9E" w:rsidRPr="00027644">
        <w:rPr>
          <w:rFonts w:ascii="TimesNewRomanPSMT" w:hAnsi="TimesNewRomanPSMT" w:cs="TimesNewRomanPSMT"/>
          <w:sz w:val="24"/>
          <w:szCs w:val="24"/>
          <w:lang w:val="en-US"/>
        </w:rPr>
        <w:t xml:space="preserve"> studies </w:t>
      </w:r>
      <w:r w:rsidR="00027644" w:rsidRPr="00027644">
        <w:rPr>
          <w:rFonts w:ascii="TimesNewRomanPSMT" w:hAnsi="TimesNewRomanPSMT" w:cs="TimesNewRomanPSMT"/>
          <w:sz w:val="24"/>
          <w:szCs w:val="24"/>
          <w:lang w:val="en-US"/>
        </w:rPr>
        <w:t xml:space="preserve">the student </w:t>
      </w:r>
      <w:r w:rsidR="00132F9E" w:rsidRPr="00027644">
        <w:rPr>
          <w:rFonts w:ascii="TimesNewRomanPSMT" w:hAnsi="TimesNewRomanPSMT" w:cs="TimesNewRomanPSMT"/>
          <w:sz w:val="24"/>
          <w:szCs w:val="24"/>
          <w:lang w:val="en-US"/>
        </w:rPr>
        <w:t xml:space="preserve">passed </w:t>
      </w:r>
      <w:r w:rsidR="00027644" w:rsidRPr="00027644">
        <w:rPr>
          <w:rFonts w:ascii="TimesNewRomanPSMT" w:hAnsi="TimesNewRomanPSMT" w:cs="TimesNewRomanPSMT"/>
          <w:sz w:val="24"/>
          <w:szCs w:val="24"/>
          <w:lang w:val="en-US"/>
        </w:rPr>
        <w:t>the following interim and final examinations, pass-fail examinations</w:t>
      </w:r>
      <w:r w:rsidRPr="00027644">
        <w:rPr>
          <w:rFonts w:ascii="TimesNewRomanPSMT" w:hAnsi="TimesNewRomanPSMT" w:cs="TimesNewRomanPSMT"/>
          <w:sz w:val="24"/>
          <w:szCs w:val="24"/>
          <w:lang w:val="en-US"/>
        </w:rPr>
        <w:t>:</w:t>
      </w:r>
    </w:p>
    <w:tbl>
      <w:tblPr>
        <w:tblStyle w:val="a3"/>
        <w:tblW w:w="0" w:type="auto"/>
        <w:tblInd w:w="-885" w:type="dxa"/>
        <w:tblLayout w:type="fixed"/>
        <w:tblLook w:val="04A0" w:firstRow="1" w:lastRow="0" w:firstColumn="1" w:lastColumn="0" w:noHBand="0" w:noVBand="1"/>
      </w:tblPr>
      <w:tblGrid>
        <w:gridCol w:w="426"/>
        <w:gridCol w:w="673"/>
        <w:gridCol w:w="5912"/>
        <w:gridCol w:w="1463"/>
        <w:gridCol w:w="1434"/>
        <w:gridCol w:w="548"/>
      </w:tblGrid>
      <w:tr w:rsidR="00D716DB" w:rsidRPr="00562167" w:rsidTr="008A3B24">
        <w:tc>
          <w:tcPr>
            <w:tcW w:w="426" w:type="dxa"/>
            <w:vMerge w:val="restart"/>
            <w:tcBorders>
              <w:top w:val="nil"/>
              <w:left w:val="nil"/>
              <w:bottom w:val="nil"/>
              <w:right w:val="nil"/>
            </w:tcBorders>
            <w:textDirection w:val="btLr"/>
          </w:tcPr>
          <w:p w:rsidR="00D716DB" w:rsidRPr="00D716DB" w:rsidRDefault="00190B99" w:rsidP="00190B99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3"/>
                <w:szCs w:val="23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  <w:lang w:val="en-US"/>
              </w:rPr>
              <w:t xml:space="preserve">NOT VALID WITHOUT </w:t>
            </w:r>
            <w:r w:rsidR="00D716DB" w:rsidRPr="00D716DB">
              <w:rPr>
                <w:rFonts w:ascii="Times New Roman" w:hAnsi="Times New Roman" w:cs="Times New Roman"/>
                <w:b/>
                <w:sz w:val="23"/>
                <w:szCs w:val="23"/>
                <w:lang w:val="en-US"/>
              </w:rPr>
              <w:t>D</w:t>
            </w:r>
            <w:r w:rsidR="00132F9E">
              <w:rPr>
                <w:rFonts w:ascii="Times New Roman" w:hAnsi="Times New Roman" w:cs="Times New Roman"/>
                <w:b/>
                <w:sz w:val="23"/>
                <w:szCs w:val="23"/>
                <w:lang w:val="en-US"/>
              </w:rPr>
              <w:t>EGREE CERTIFICATE</w:t>
            </w:r>
          </w:p>
        </w:tc>
        <w:tc>
          <w:tcPr>
            <w:tcW w:w="6585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:rsidR="00D716DB" w:rsidRPr="00132F9E" w:rsidRDefault="00D716DB" w:rsidP="00F937B7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32F9E">
              <w:rPr>
                <w:rFonts w:ascii="Times New Roman" w:hAnsi="Times New Roman" w:cs="Times New Roman"/>
                <w:sz w:val="18"/>
                <w:szCs w:val="18"/>
              </w:rPr>
              <w:t>COURSE</w:t>
            </w:r>
            <w:r w:rsidR="003A282A"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716DB" w:rsidRPr="00132F9E" w:rsidRDefault="00D716DB" w:rsidP="008A3B2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HOURS</w:t>
            </w:r>
            <w:r w:rsidR="003A282A"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, total</w:t>
            </w:r>
          </w:p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716DB" w:rsidRPr="00132F9E" w:rsidRDefault="00D716DB" w:rsidP="008A3B2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FINAL</w:t>
            </w:r>
          </w:p>
          <w:p w:rsidR="00D716DB" w:rsidRPr="00132F9E" w:rsidRDefault="00D716DB" w:rsidP="008A3B24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32F9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GRADE</w:t>
            </w:r>
          </w:p>
        </w:tc>
        <w:tc>
          <w:tcPr>
            <w:tcW w:w="548" w:type="dxa"/>
            <w:vMerge w:val="restart"/>
            <w:tcBorders>
              <w:top w:val="nil"/>
              <w:left w:val="nil"/>
              <w:bottom w:val="nil"/>
              <w:right w:val="nil"/>
            </w:tcBorders>
            <w:textDirection w:val="tbRl"/>
          </w:tcPr>
          <w:p w:rsidR="00D716DB" w:rsidRPr="00130962" w:rsidRDefault="00D716DB" w:rsidP="00190B99">
            <w:pPr>
              <w:ind w:left="113" w:right="113"/>
              <w:jc w:val="center"/>
              <w:rPr>
                <w:lang w:val="en-US"/>
              </w:rPr>
            </w:pPr>
            <w:r w:rsidRPr="00CA1D32"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NOT VALID WITHOUT D</w:t>
            </w:r>
            <w:r w:rsidR="00132F9E">
              <w:rPr>
                <w:rFonts w:ascii="Times New Roman" w:hAnsi="Times New Roman"/>
                <w:b/>
                <w:bCs/>
                <w:sz w:val="23"/>
                <w:szCs w:val="23"/>
                <w:lang w:val="en-US"/>
              </w:rPr>
              <w:t>EGREE CERTIFICATE</w:t>
            </w:r>
          </w:p>
        </w:tc>
      </w:tr>
      <w:tr w:rsidR="00D716DB" w:rsidRPr="00872EE6" w:rsidTr="00872EE6">
        <w:trPr>
          <w:trHeight w:val="156"/>
        </w:trPr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716DB" w:rsidRPr="009B059A" w:rsidRDefault="00D716DB" w:rsidP="002F3186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716DB" w:rsidRDefault="00D716DB" w:rsidP="002F3186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591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:rsidR="00D716DB" w:rsidRPr="00F6730C" w:rsidRDefault="00872EE6" w:rsidP="002F3186">
            <w:pPr>
              <w:widowControl w:val="0"/>
              <w:autoSpaceDE w:val="0"/>
              <w:autoSpaceDN w:val="0"/>
              <w:adjustRightInd w:val="0"/>
              <w:spacing w:line="202" w:lineRule="exact"/>
              <w:rPr>
                <w:rFonts w:ascii="Times New Roman" w:hAnsi="Times New Roman"/>
                <w:sz w:val="20"/>
                <w:szCs w:val="20"/>
              </w:rPr>
            </w:pPr>
            <w:r w:rsidRPr="000600B8">
              <w:rPr>
                <w:rFonts w:ascii="Times New Roman" w:hAnsi="Times New Roman"/>
                <w:sz w:val="20"/>
                <w:szCs w:val="20"/>
                <w:highlight w:val="yellow"/>
              </w:rPr>
              <w:t xml:space="preserve">См. перевод некоторых названий курсов по </w:t>
            </w:r>
            <w:hyperlink r:id="rId8" w:history="1">
              <w:r w:rsidRPr="000600B8">
                <w:rPr>
                  <w:rStyle w:val="a8"/>
                  <w:rFonts w:ascii="Times New Roman" w:hAnsi="Times New Roman"/>
                  <w:color w:val="002060"/>
                  <w:sz w:val="20"/>
                  <w:szCs w:val="20"/>
                  <w:highlight w:val="yellow"/>
                </w:rPr>
                <w:t>ссы</w:t>
              </w:r>
              <w:r w:rsidRPr="000600B8">
                <w:rPr>
                  <w:rStyle w:val="a8"/>
                  <w:rFonts w:ascii="Times New Roman" w:hAnsi="Times New Roman"/>
                  <w:color w:val="002060"/>
                  <w:sz w:val="20"/>
                  <w:szCs w:val="20"/>
                  <w:highlight w:val="yellow"/>
                </w:rPr>
                <w:t>л</w:t>
              </w:r>
              <w:r w:rsidRPr="000600B8">
                <w:rPr>
                  <w:rStyle w:val="a8"/>
                  <w:rFonts w:ascii="Times New Roman" w:hAnsi="Times New Roman"/>
                  <w:color w:val="002060"/>
                  <w:sz w:val="20"/>
                  <w:szCs w:val="20"/>
                  <w:highlight w:val="yellow"/>
                </w:rPr>
                <w:t>ке</w:t>
              </w:r>
            </w:hyperlink>
            <w:r w:rsidR="00F6730C" w:rsidRPr="000600B8">
              <w:rPr>
                <w:rFonts w:ascii="Times New Roman" w:hAnsi="Times New Roman"/>
                <w:sz w:val="20"/>
                <w:szCs w:val="20"/>
                <w:highlight w:val="yellow"/>
              </w:rPr>
              <w:t>. Каждое слово</w:t>
            </w:r>
            <w:r w:rsidR="000600B8">
              <w:rPr>
                <w:rFonts w:ascii="Times New Roman" w:hAnsi="Times New Roman"/>
                <w:sz w:val="20"/>
                <w:szCs w:val="20"/>
                <w:highlight w:val="yellow"/>
              </w:rPr>
              <w:t xml:space="preserve"> в переводе</w:t>
            </w:r>
            <w:r w:rsidR="00F6730C" w:rsidRPr="000600B8">
              <w:rPr>
                <w:rFonts w:ascii="Times New Roman" w:hAnsi="Times New Roman"/>
                <w:sz w:val="20"/>
                <w:szCs w:val="20"/>
                <w:highlight w:val="yellow"/>
              </w:rPr>
              <w:t xml:space="preserve"> – с заглавной буквы за исключением предлогов и артиклей.</w:t>
            </w:r>
            <w:r w:rsidRPr="00F6730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sdt>
            <w:sdt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alias w:val="кол-во часов"/>
              <w:tag w:val="кол-во часов"/>
              <w:id w:val="1048030080"/>
              <w:placeholder>
                <w:docPart w:val="DefaultPlaceholder_1082065158"/>
              </w:placeholder>
            </w:sdtPr>
            <w:sdtEndPr/>
            <w:sdtContent>
              <w:p w:rsidR="00D716DB" w:rsidRPr="00132F9E" w:rsidRDefault="00872EE6" w:rsidP="00872EE6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  <w:lang w:val="en-US"/>
                  </w:rPr>
                </w:pPr>
                <w:r>
                  <w:rPr>
                    <w:rFonts w:ascii="Times New Roman" w:hAnsi="Times New Roman" w:cs="Times New Roman"/>
                    <w:sz w:val="18"/>
                    <w:szCs w:val="18"/>
                    <w:highlight w:val="yellow"/>
                    <w:lang w:val="en-US"/>
                  </w:rPr>
                  <w:t>xxx</w:t>
                </w:r>
              </w:p>
            </w:sdtContent>
          </w:sdt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sdt>
            <w:sdt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alias w:val="оценка в формате excellent/good/satisfactory/pass"/>
              <w:tag w:val="оценка"/>
              <w:id w:val="-1879080800"/>
              <w:placeholder>
                <w:docPart w:val="DefaultPlaceholder_1082065158"/>
              </w:placeholder>
            </w:sdtPr>
            <w:sdtEndPr/>
            <w:sdtContent>
              <w:p w:rsidR="00D716DB" w:rsidRPr="00132F9E" w:rsidRDefault="006027FC" w:rsidP="004F17E7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  <w:lang w:val="en-US"/>
                  </w:rPr>
                </w:pPr>
                <w:r w:rsidRPr="00190B99">
                  <w:rPr>
                    <w:rFonts w:ascii="Times New Roman" w:hAnsi="Times New Roman" w:cs="Times New Roman"/>
                    <w:sz w:val="18"/>
                    <w:szCs w:val="18"/>
                    <w:highlight w:val="yellow"/>
                    <w:lang w:val="en-US"/>
                  </w:rPr>
                  <w:t>pass</w:t>
                </w:r>
              </w:p>
            </w:sdtContent>
          </w:sdt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716DB" w:rsidRPr="00130962" w:rsidRDefault="00D716D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716DB" w:rsidRPr="00872EE6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716DB" w:rsidRPr="00872EE6" w:rsidRDefault="00D716DB" w:rsidP="002F318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D716DB" w:rsidRPr="00872EE6" w:rsidRDefault="00D716DB" w:rsidP="002F318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72EE6">
              <w:rPr>
                <w:rFonts w:ascii="Times New Roman" w:hAnsi="Times New Roman"/>
                <w:sz w:val="20"/>
                <w:szCs w:val="20"/>
                <w:lang w:val="en-US"/>
              </w:rPr>
              <w:t>2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D716DB" w:rsidRPr="00190B99" w:rsidRDefault="00D716DB" w:rsidP="002F318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  <w:bookmarkStart w:id="0" w:name="_GoBack"/>
            <w:bookmarkEnd w:id="0"/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716DB" w:rsidRPr="00190B99" w:rsidRDefault="00872EE6" w:rsidP="004F17E7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716DB" w:rsidRPr="00190B99" w:rsidRDefault="006027FC" w:rsidP="004F17E7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90B99"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pass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D716DB" w:rsidRPr="00130962" w:rsidRDefault="00D716D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872EE6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  <w:r w:rsidR="00317023" w:rsidRPr="00872EE6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872EE6" w:rsidRDefault="00317023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90B99" w:rsidRDefault="00872EE6" w:rsidP="00C060CF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90B99" w:rsidRDefault="00317023" w:rsidP="003D2CE4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90B99"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excellent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130962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872EE6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  <w:r w:rsidR="00317023" w:rsidRPr="00872EE6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190B99" w:rsidRDefault="00317023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90B99" w:rsidRDefault="00872EE6" w:rsidP="00C13EAD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90B99" w:rsidRDefault="00190B99" w:rsidP="003D2CE4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satisfactory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130962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F6730C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872EE6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5</w:t>
            </w:r>
            <w:r w:rsidR="00317023" w:rsidRPr="00872EE6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190B99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90B99" w:rsidRDefault="00872EE6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90B99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90B99"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excellent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130962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F6730C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CF3360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  <w:r w:rsidR="00317023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F6730C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90B99" w:rsidRDefault="00872EE6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xxx</w:t>
            </w: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90B99" w:rsidRDefault="00C13EAD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</w:pPr>
            <w:r w:rsidRPr="00190B99"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t>good</w:t>
            </w: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130962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F6730C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F6730C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7</w:t>
            </w:r>
            <w:r w:rsidR="00317023" w:rsidRPr="00F6730C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132F9E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32F9E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32F9E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F6730C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17023" w:rsidRPr="00F6730C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F6730C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317023" w:rsidRPr="00CF3360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  <w:r w:rsidR="00317023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317023" w:rsidRPr="00132F9E" w:rsidRDefault="00317023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023" w:rsidRPr="00132F9E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7023" w:rsidRPr="00132F9E" w:rsidRDefault="00317023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317023" w:rsidRPr="00CF3360" w:rsidRDefault="00317023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F6730C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872EE6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  <w:r w:rsidR="00C13EAD">
              <w:rPr>
                <w:rFonts w:ascii="Times New Roman" w:hAnsi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C13EAD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C13EAD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146774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B5E05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13EAD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C13EAD" w:rsidRDefault="00C13EAD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C13EAD" w:rsidRPr="00132F9E" w:rsidRDefault="00C13EAD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13EAD" w:rsidRPr="00132F9E" w:rsidRDefault="00C13EAD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13EAD" w:rsidRPr="00CF3360" w:rsidRDefault="00C13EAD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2B5E05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2B5E05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7E2D90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2B5E05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2B5E05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7E2D90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FA0231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7C2AA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7C2AA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7C2AA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C2AAC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7C2AAC" w:rsidRDefault="007C2AAC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7C2AAC" w:rsidRDefault="007C2AAC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C2AAC" w:rsidRPr="00132F9E" w:rsidRDefault="007C2AAC" w:rsidP="00FA0231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C2AAC" w:rsidRPr="00132F9E" w:rsidRDefault="007C2AAC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C2AAC" w:rsidRPr="00132F9E" w:rsidRDefault="007C2AAC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7C2AAC" w:rsidRPr="00CF3360" w:rsidRDefault="007C2AAC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B5E05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2B5E05" w:rsidRDefault="002B5E05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2B5E05" w:rsidRPr="00132F9E" w:rsidRDefault="002B5E05" w:rsidP="00A32A6B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5E05" w:rsidRPr="00132F9E" w:rsidRDefault="002B5E05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B5E05" w:rsidRPr="00CF3360" w:rsidRDefault="002B5E05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FA0231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D716DB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0F030C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A32A6B" w:rsidRPr="00132F9E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32A6B" w:rsidRPr="00CF3360" w:rsidTr="00C0586A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A32A6B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32A6B" w:rsidRDefault="00A32A6B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32A6B" w:rsidRPr="00132F9E" w:rsidRDefault="00A32A6B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A32A6B" w:rsidRPr="00132F9E" w:rsidRDefault="00A32A6B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32A6B" w:rsidRPr="00CF3360" w:rsidRDefault="00A32A6B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166E1F" w:rsidRPr="00CF3360" w:rsidTr="00C0586A"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166E1F" w:rsidRDefault="00166E1F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66E1F" w:rsidRDefault="00166E1F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  <w:p w:rsidR="00166E1F" w:rsidRDefault="00166E1F" w:rsidP="003D2CE4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591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66E1F" w:rsidRPr="00132F9E" w:rsidRDefault="00166E1F" w:rsidP="001E2CE5">
            <w:pPr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</w:pPr>
          </w:p>
          <w:p w:rsidR="00166E1F" w:rsidRPr="00132F9E" w:rsidRDefault="00166E1F" w:rsidP="001E2CE5">
            <w:pPr>
              <w:rPr>
                <w:rFonts w:ascii="TimesNewRomanPSMT" w:hAnsi="TimesNewRomanPSMT" w:cs="TimesNewRomanPSMT"/>
                <w:sz w:val="18"/>
                <w:szCs w:val="18"/>
              </w:rPr>
            </w:pPr>
            <w:proofErr w:type="spellStart"/>
            <w:r w:rsidRPr="00132F9E">
              <w:rPr>
                <w:rFonts w:ascii="TimesNewRomanPSMT" w:hAnsi="TimesNewRomanPSMT" w:cs="TimesNewRomanPSMT"/>
                <w:sz w:val="18"/>
                <w:szCs w:val="18"/>
              </w:rPr>
              <w:t>Total</w:t>
            </w:r>
            <w:proofErr w:type="spellEnd"/>
            <w:r w:rsidRPr="00132F9E">
              <w:rPr>
                <w:rFonts w:ascii="TimesNewRomanPSMT" w:hAnsi="TimesNewRomanPSMT" w:cs="TimesNewRomanPSMT"/>
                <w:sz w:val="18"/>
                <w:szCs w:val="18"/>
              </w:rPr>
              <w:t>:</w:t>
            </w:r>
          </w:p>
          <w:p w:rsidR="00166E1F" w:rsidRPr="00132F9E" w:rsidRDefault="00166E1F" w:rsidP="001E2CE5">
            <w:pPr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</w:pPr>
            <w:proofErr w:type="spellStart"/>
            <w:r w:rsidRPr="00132F9E">
              <w:rPr>
                <w:rFonts w:ascii="TimesNewRomanPSMT" w:hAnsi="TimesNewRomanPSMT" w:cs="TimesNewRomanPSMT"/>
                <w:sz w:val="18"/>
                <w:szCs w:val="18"/>
              </w:rPr>
              <w:t>Including</w:t>
            </w:r>
            <w:proofErr w:type="spellEnd"/>
            <w:r w:rsidRPr="00132F9E">
              <w:rPr>
                <w:rFonts w:ascii="TimesNewRomanPSMT" w:hAnsi="TimesNewRomanPSMT" w:cs="TimesNewRomanPSMT"/>
                <w:sz w:val="18"/>
                <w:szCs w:val="18"/>
              </w:rPr>
              <w:t xml:space="preserve"> </w:t>
            </w:r>
            <w:r w:rsidR="00A74D16" w:rsidRPr="00132F9E">
              <w:rPr>
                <w:rFonts w:ascii="TimesNewRomanPSMT" w:hAnsi="TimesNewRomanPSMT" w:cs="TimesNewRomanPSMT"/>
                <w:sz w:val="18"/>
                <w:szCs w:val="18"/>
                <w:lang w:val="en-US"/>
              </w:rPr>
              <w:t>in-class work</w:t>
            </w:r>
          </w:p>
          <w:p w:rsidR="00166E1F" w:rsidRPr="00132F9E" w:rsidRDefault="00166E1F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8"/>
                <w:szCs w:val="18"/>
                <w:lang w:val="en-US"/>
              </w:rPr>
            </w:pP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166E1F" w:rsidRPr="00132F9E" w:rsidRDefault="00166E1F" w:rsidP="00D769B0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alias w:val="всего часов"/>
              <w:tag w:val="всего часов"/>
              <w:id w:val="636304362"/>
              <w:placeholder>
                <w:docPart w:val="DefaultPlaceholder_1082065158"/>
              </w:placeholder>
            </w:sdtPr>
            <w:sdtEndPr>
              <w:rPr>
                <w:highlight w:val="yellow"/>
              </w:rPr>
            </w:sdtEndPr>
            <w:sdtContent>
              <w:p w:rsidR="00166E1F" w:rsidRPr="00132F9E" w:rsidRDefault="00C0586A" w:rsidP="00D769B0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  <w:lang w:val="en-US"/>
                  </w:rPr>
                </w:pPr>
                <w:r w:rsidRPr="00190B99">
                  <w:rPr>
                    <w:rFonts w:ascii="Times New Roman" w:hAnsi="Times New Roman" w:cs="Times New Roman"/>
                    <w:sz w:val="18"/>
                    <w:szCs w:val="18"/>
                    <w:highlight w:val="yellow"/>
                    <w:lang w:val="en-US"/>
                  </w:rPr>
                  <w:t>7830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18"/>
                <w:szCs w:val="18"/>
                <w:highlight w:val="yellow"/>
                <w:lang w:val="en-US"/>
              </w:rPr>
              <w:alias w:val="аудиторных часов"/>
              <w:tag w:val="аудиторных часов"/>
              <w:id w:val="-417947924"/>
              <w:placeholder>
                <w:docPart w:val="DefaultPlaceholder_1082065158"/>
              </w:placeholder>
            </w:sdtPr>
            <w:sdtEndPr/>
            <w:sdtContent>
              <w:p w:rsidR="00166E1F" w:rsidRPr="00132F9E" w:rsidRDefault="00C0586A" w:rsidP="000F030C">
                <w:pPr>
                  <w:jc w:val="both"/>
                  <w:rPr>
                    <w:rFonts w:ascii="Times New Roman" w:hAnsi="Times New Roman" w:cs="Times New Roman"/>
                    <w:sz w:val="18"/>
                    <w:szCs w:val="18"/>
                    <w:lang w:val="en-US"/>
                  </w:rPr>
                </w:pPr>
                <w:r w:rsidRPr="00190B99">
                  <w:rPr>
                    <w:rFonts w:ascii="Times New Roman" w:hAnsi="Times New Roman" w:cs="Times New Roman"/>
                    <w:sz w:val="18"/>
                    <w:szCs w:val="18"/>
                    <w:highlight w:val="yellow"/>
                    <w:lang w:val="en-US"/>
                  </w:rPr>
                  <w:t>2780</w:t>
                </w:r>
              </w:p>
            </w:sdtContent>
          </w:sdt>
        </w:tc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66E1F" w:rsidRPr="00132F9E" w:rsidRDefault="00166E1F" w:rsidP="000F030C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48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66E1F" w:rsidRPr="00CF3360" w:rsidRDefault="00166E1F" w:rsidP="004F17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0586A" w:rsidRPr="00562167" w:rsidTr="00C0586A">
        <w:trPr>
          <w:trHeight w:val="460"/>
        </w:trPr>
        <w:tc>
          <w:tcPr>
            <w:tcW w:w="42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0586A" w:rsidRPr="00132F9E" w:rsidRDefault="00C0586A" w:rsidP="002F3186">
            <w:pPr>
              <w:widowControl w:val="0"/>
              <w:autoSpaceDE w:val="0"/>
              <w:autoSpaceDN w:val="0"/>
              <w:adjustRightInd w:val="0"/>
              <w:spacing w:line="229" w:lineRule="exac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48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E9283B" w:rsidRPr="00132F9E" w:rsidRDefault="00E9283B" w:rsidP="00D36A2C">
            <w:pPr>
              <w:rPr>
                <w:rFonts w:ascii="TimesNewRomanPSMT" w:hAnsi="TimesNewRomanPSMT" w:cs="TimesNewRomanPSMT"/>
                <w:sz w:val="16"/>
                <w:szCs w:val="16"/>
                <w:lang w:val="en-US"/>
              </w:rPr>
            </w:pPr>
          </w:p>
          <w:sdt>
            <w:sdtPr>
              <w:rPr>
                <w:rStyle w:val="31"/>
                <w:highlight w:val="yellow"/>
              </w:rPr>
              <w:alias w:val="информация о переименованиях и т.д."/>
              <w:tag w:val="информация о переименованиях и т.д."/>
              <w:id w:val="1138999457"/>
              <w:placeholder>
                <w:docPart w:val="DefaultPlaceholder_1082065158"/>
              </w:placeholder>
            </w:sdtPr>
            <w:sdtEndPr>
              <w:rPr>
                <w:rStyle w:val="31"/>
              </w:rPr>
            </w:sdtEndPr>
            <w:sdtContent>
              <w:p w:rsidR="00D36A2C" w:rsidRPr="00562167" w:rsidRDefault="00D36A2C" w:rsidP="00D36A2C">
                <w:pPr>
                  <w:rPr>
                    <w:rStyle w:val="31"/>
                    <w:highlight w:val="yellow"/>
                    <w:lang w:val="en-US"/>
                  </w:rPr>
                </w:pPr>
                <w:r w:rsidRPr="00562167">
                  <w:rPr>
                    <w:rStyle w:val="31"/>
                    <w:highlight w:val="yellow"/>
                    <w:lang w:val="en-US"/>
                  </w:rPr>
                  <w:t>In 2009</w:t>
                </w:r>
                <w:r w:rsidR="00190B99" w:rsidRPr="00562167">
                  <w:rPr>
                    <w:rStyle w:val="31"/>
                    <w:highlight w:val="yellow"/>
                    <w:lang w:val="en-US"/>
                  </w:rPr>
                  <w:t>,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State Educational Institution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for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Higher Professional Education State University – Higher School of Economics was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 xml:space="preserve">renamed </w:t>
                </w:r>
                <w:r w:rsidR="00190B99" w:rsidRPr="00562167">
                  <w:rPr>
                    <w:rStyle w:val="31"/>
                    <w:highlight w:val="yellow"/>
                    <w:lang w:val="en-US"/>
                  </w:rPr>
                  <w:t>as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State Educational Budget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ary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Institution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for</w:t>
                </w:r>
                <w:r w:rsidR="00190B99" w:rsidRPr="00562167">
                  <w:rPr>
                    <w:rStyle w:val="31"/>
                    <w:highlight w:val="yellow"/>
                    <w:lang w:val="en-US"/>
                  </w:rPr>
                  <w:t xml:space="preserve"> Higher Professional Education 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>State Universi</w:t>
                </w:r>
                <w:r w:rsidR="00190B99" w:rsidRPr="00562167">
                  <w:rPr>
                    <w:rStyle w:val="31"/>
                    <w:highlight w:val="yellow"/>
                    <w:lang w:val="en-US"/>
                  </w:rPr>
                  <w:t>ty – Higher School of Economics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>.</w:t>
                </w:r>
              </w:p>
              <w:p w:rsidR="00D36A2C" w:rsidRPr="00132F9E" w:rsidRDefault="00190B99" w:rsidP="0034211F">
                <w:pPr>
                  <w:rPr>
                    <w:rFonts w:ascii="TimesNewRomanPSMT" w:hAnsi="TimesNewRomanPSMT" w:cs="TimesNewRomanPSMT"/>
                    <w:sz w:val="16"/>
                    <w:szCs w:val="16"/>
                    <w:lang w:val="en-US"/>
                  </w:rPr>
                </w:pPr>
                <w:r w:rsidRPr="00562167">
                  <w:rPr>
                    <w:rStyle w:val="31"/>
                    <w:highlight w:val="yellow"/>
                    <w:lang w:val="en-US"/>
                  </w:rPr>
                  <w:t>In 2011, Federal State Autonomous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Educational Institution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for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Higher Professional Education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 xml:space="preserve"> National Research University Higher School of Economics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was </w:t>
                </w:r>
                <w:r w:rsidR="0034211F" w:rsidRPr="00562167">
                  <w:rPr>
                    <w:rStyle w:val="31"/>
                    <w:highlight w:val="yellow"/>
                    <w:lang w:val="en-US"/>
                  </w:rPr>
                  <w:t>established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by</w:t>
                </w:r>
                <w:r w:rsidR="0034211F" w:rsidRPr="00562167">
                  <w:rPr>
                    <w:rStyle w:val="31"/>
                    <w:highlight w:val="yellow"/>
                    <w:lang w:val="en-US"/>
                  </w:rPr>
                  <w:t xml:space="preserve">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changing the institutional type of the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State Educational Budget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ary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 xml:space="preserve"> Institution </w:t>
                </w:r>
                <w:r w:rsidR="00A74D16" w:rsidRPr="00562167">
                  <w:rPr>
                    <w:rStyle w:val="31"/>
                    <w:highlight w:val="yellow"/>
                    <w:lang w:val="en-US"/>
                  </w:rPr>
                  <w:t>for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 xml:space="preserve"> Higher Professional Education </w:t>
                </w:r>
                <w:r w:rsidR="00D36A2C" w:rsidRPr="00562167">
                  <w:rPr>
                    <w:rStyle w:val="31"/>
                    <w:highlight w:val="yellow"/>
                    <w:lang w:val="en-US"/>
                  </w:rPr>
                  <w:t>State Universi</w:t>
                </w:r>
                <w:r w:rsidRPr="00562167">
                  <w:rPr>
                    <w:rStyle w:val="31"/>
                    <w:highlight w:val="yellow"/>
                    <w:lang w:val="en-US"/>
                  </w:rPr>
                  <w:t>ty – Higher School of Economics</w:t>
                </w:r>
                <w:r w:rsidR="0034211F" w:rsidRPr="00562167">
                  <w:rPr>
                    <w:rStyle w:val="31"/>
                    <w:highlight w:val="yellow"/>
                    <w:lang w:val="en-US"/>
                  </w:rPr>
                  <w:t>.</w:t>
                </w:r>
              </w:p>
            </w:sdtContent>
          </w:sdt>
          <w:p w:rsidR="00E9283B" w:rsidRPr="00132F9E" w:rsidRDefault="00E9283B" w:rsidP="00190B9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548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C0586A" w:rsidRPr="00132F9E" w:rsidRDefault="00C0586A" w:rsidP="004F17E7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</w:tbl>
    <w:p w:rsidR="00725272" w:rsidRDefault="002F3186" w:rsidP="00132F9E">
      <w:pPr>
        <w:ind w:left="-426"/>
        <w:jc w:val="center"/>
        <w:rPr>
          <w:rFonts w:ascii="TimesNewRomanPSMT" w:hAnsi="TimesNewRomanPSMT" w:cs="TimesNewRomanPSMT"/>
          <w:sz w:val="20"/>
          <w:szCs w:val="20"/>
          <w:lang w:val="en-US"/>
        </w:rPr>
      </w:pPr>
      <w:r w:rsidRPr="00132F9E">
        <w:rPr>
          <w:rFonts w:ascii="TimesNewRomanPSMT" w:hAnsi="TimesNewRomanPSMT" w:cs="TimesNewRomanPSMT"/>
          <w:sz w:val="16"/>
          <w:szCs w:val="16"/>
          <w:lang w:val="en-US"/>
        </w:rPr>
        <w:t>________________________________</w:t>
      </w:r>
      <w:r w:rsidR="00132F9E">
        <w:rPr>
          <w:rFonts w:ascii="TimesNewRomanPSMT" w:hAnsi="TimesNewRomanPSMT" w:cs="TimesNewRomanPSMT"/>
          <w:sz w:val="16"/>
          <w:szCs w:val="16"/>
          <w:lang w:val="en-US"/>
        </w:rPr>
        <w:t xml:space="preserve">End of </w:t>
      </w:r>
      <w:r w:rsidRPr="00132F9E">
        <w:rPr>
          <w:rFonts w:ascii="TimesNewRomanPSMT" w:hAnsi="TimesNewRomanPSMT" w:cs="TimesNewRomanPSMT"/>
          <w:sz w:val="16"/>
          <w:szCs w:val="16"/>
          <w:lang w:val="en-US"/>
        </w:rPr>
        <w:t>document____________________________________</w:t>
      </w:r>
    </w:p>
    <w:sectPr w:rsidR="00725272" w:rsidSect="00132F9E">
      <w:pgSz w:w="11906" w:h="16838"/>
      <w:pgMar w:top="567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E96214"/>
    <w:multiLevelType w:val="hybridMultilevel"/>
    <w:tmpl w:val="C966CF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TK3NDQ1NjQ3N7JU0lEKTi0uzszPAykwrAUA1P7scywAAAA="/>
  </w:docVars>
  <w:rsids>
    <w:rsidRoot w:val="006B759E"/>
    <w:rsid w:val="00010729"/>
    <w:rsid w:val="00011069"/>
    <w:rsid w:val="00027644"/>
    <w:rsid w:val="00047D64"/>
    <w:rsid w:val="000600B8"/>
    <w:rsid w:val="000905E7"/>
    <w:rsid w:val="000A0404"/>
    <w:rsid w:val="000F5598"/>
    <w:rsid w:val="000F7521"/>
    <w:rsid w:val="001047FA"/>
    <w:rsid w:val="001107FA"/>
    <w:rsid w:val="001109C9"/>
    <w:rsid w:val="00130962"/>
    <w:rsid w:val="00132F9E"/>
    <w:rsid w:val="00145EBA"/>
    <w:rsid w:val="00146774"/>
    <w:rsid w:val="0016483D"/>
    <w:rsid w:val="00166E1F"/>
    <w:rsid w:val="00190B99"/>
    <w:rsid w:val="001D6265"/>
    <w:rsid w:val="001E2CE5"/>
    <w:rsid w:val="002024AA"/>
    <w:rsid w:val="00204DA1"/>
    <w:rsid w:val="002079EB"/>
    <w:rsid w:val="00234154"/>
    <w:rsid w:val="00234682"/>
    <w:rsid w:val="002400A6"/>
    <w:rsid w:val="00245D13"/>
    <w:rsid w:val="00296F33"/>
    <w:rsid w:val="002B5E05"/>
    <w:rsid w:val="002F3186"/>
    <w:rsid w:val="003035EA"/>
    <w:rsid w:val="0030431C"/>
    <w:rsid w:val="00317023"/>
    <w:rsid w:val="00330EF8"/>
    <w:rsid w:val="0034211F"/>
    <w:rsid w:val="00395181"/>
    <w:rsid w:val="003A282A"/>
    <w:rsid w:val="004202D8"/>
    <w:rsid w:val="00424C71"/>
    <w:rsid w:val="00435403"/>
    <w:rsid w:val="004F17E7"/>
    <w:rsid w:val="00524D89"/>
    <w:rsid w:val="00531FA9"/>
    <w:rsid w:val="00562167"/>
    <w:rsid w:val="006027FC"/>
    <w:rsid w:val="00606BA9"/>
    <w:rsid w:val="00647213"/>
    <w:rsid w:val="00672353"/>
    <w:rsid w:val="006818A7"/>
    <w:rsid w:val="006B40E9"/>
    <w:rsid w:val="006B759E"/>
    <w:rsid w:val="006C7FAD"/>
    <w:rsid w:val="00707DD3"/>
    <w:rsid w:val="00716E05"/>
    <w:rsid w:val="00725272"/>
    <w:rsid w:val="00732C1F"/>
    <w:rsid w:val="0073529A"/>
    <w:rsid w:val="00747620"/>
    <w:rsid w:val="0075196C"/>
    <w:rsid w:val="0078680B"/>
    <w:rsid w:val="007A2220"/>
    <w:rsid w:val="007A712C"/>
    <w:rsid w:val="007A7489"/>
    <w:rsid w:val="007C2AAC"/>
    <w:rsid w:val="007E2D90"/>
    <w:rsid w:val="00820D41"/>
    <w:rsid w:val="00823F54"/>
    <w:rsid w:val="00872EE6"/>
    <w:rsid w:val="00894F72"/>
    <w:rsid w:val="008A3B24"/>
    <w:rsid w:val="008F5EE8"/>
    <w:rsid w:val="00935E42"/>
    <w:rsid w:val="009423F0"/>
    <w:rsid w:val="00992A2A"/>
    <w:rsid w:val="009A1DDC"/>
    <w:rsid w:val="009B059A"/>
    <w:rsid w:val="009D6CAD"/>
    <w:rsid w:val="00A072BB"/>
    <w:rsid w:val="00A14604"/>
    <w:rsid w:val="00A32A6B"/>
    <w:rsid w:val="00A56088"/>
    <w:rsid w:val="00A7458F"/>
    <w:rsid w:val="00A74D16"/>
    <w:rsid w:val="00AB015A"/>
    <w:rsid w:val="00AD1E20"/>
    <w:rsid w:val="00AE2B1B"/>
    <w:rsid w:val="00AE475D"/>
    <w:rsid w:val="00AF0BF0"/>
    <w:rsid w:val="00B6257C"/>
    <w:rsid w:val="00BA09F7"/>
    <w:rsid w:val="00BA7080"/>
    <w:rsid w:val="00BB3798"/>
    <w:rsid w:val="00BE4A5D"/>
    <w:rsid w:val="00C0586A"/>
    <w:rsid w:val="00C060CF"/>
    <w:rsid w:val="00C06842"/>
    <w:rsid w:val="00C13EAD"/>
    <w:rsid w:val="00C356CF"/>
    <w:rsid w:val="00C417BF"/>
    <w:rsid w:val="00C47473"/>
    <w:rsid w:val="00C93E0E"/>
    <w:rsid w:val="00CC30C9"/>
    <w:rsid w:val="00CF3360"/>
    <w:rsid w:val="00CF55F2"/>
    <w:rsid w:val="00D05307"/>
    <w:rsid w:val="00D05890"/>
    <w:rsid w:val="00D36A2C"/>
    <w:rsid w:val="00D716DB"/>
    <w:rsid w:val="00DB7F93"/>
    <w:rsid w:val="00E02C3D"/>
    <w:rsid w:val="00E253B3"/>
    <w:rsid w:val="00E278E1"/>
    <w:rsid w:val="00E463BB"/>
    <w:rsid w:val="00E725DC"/>
    <w:rsid w:val="00E9204B"/>
    <w:rsid w:val="00E9283B"/>
    <w:rsid w:val="00E92955"/>
    <w:rsid w:val="00E966BF"/>
    <w:rsid w:val="00EC4C8D"/>
    <w:rsid w:val="00F242C5"/>
    <w:rsid w:val="00F6730C"/>
    <w:rsid w:val="00F819FD"/>
    <w:rsid w:val="00F86E0F"/>
    <w:rsid w:val="00F937B7"/>
    <w:rsid w:val="00FA0231"/>
    <w:rsid w:val="00FD300D"/>
    <w:rsid w:val="00FE6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1069"/>
  </w:style>
  <w:style w:type="paragraph" w:styleId="3">
    <w:name w:val="heading 3"/>
    <w:basedOn w:val="a"/>
    <w:link w:val="30"/>
    <w:uiPriority w:val="9"/>
    <w:qFormat/>
    <w:rsid w:val="00E463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F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30962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820D4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820D41"/>
    <w:rPr>
      <w:rFonts w:ascii="Lucida Grande" w:hAnsi="Lucida Grande" w:cs="Lucida Grande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E463BB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a7">
    <w:name w:val="Placeholder Text"/>
    <w:basedOn w:val="a0"/>
    <w:uiPriority w:val="99"/>
    <w:semiHidden/>
    <w:rsid w:val="006C7FAD"/>
    <w:rPr>
      <w:color w:val="808080"/>
    </w:rPr>
  </w:style>
  <w:style w:type="character" w:customStyle="1" w:styleId="1">
    <w:name w:val="Стиль1"/>
    <w:basedOn w:val="a0"/>
    <w:uiPriority w:val="1"/>
    <w:rsid w:val="006C7FAD"/>
    <w:rPr>
      <w:rFonts w:ascii="Times New Roman" w:hAnsi="Times New Roman"/>
      <w:b/>
      <w:i/>
      <w:sz w:val="28"/>
    </w:rPr>
  </w:style>
  <w:style w:type="character" w:customStyle="1" w:styleId="2">
    <w:name w:val="Стиль2"/>
    <w:basedOn w:val="a0"/>
    <w:uiPriority w:val="1"/>
    <w:rsid w:val="00524D89"/>
    <w:rPr>
      <w:rFonts w:ascii="Times New Roman" w:hAnsi="Times New Roman"/>
      <w:sz w:val="24"/>
    </w:rPr>
  </w:style>
  <w:style w:type="character" w:customStyle="1" w:styleId="31">
    <w:name w:val="Стиль3"/>
    <w:basedOn w:val="a0"/>
    <w:uiPriority w:val="1"/>
    <w:rsid w:val="00330EF8"/>
    <w:rPr>
      <w:rFonts w:ascii="Times New Roman" w:hAnsi="Times New Roman"/>
      <w:sz w:val="20"/>
    </w:rPr>
  </w:style>
  <w:style w:type="character" w:customStyle="1" w:styleId="4">
    <w:name w:val="Стиль4"/>
    <w:basedOn w:val="a0"/>
    <w:uiPriority w:val="1"/>
    <w:rsid w:val="00330EF8"/>
    <w:rPr>
      <w:rFonts w:ascii="Times New Roman" w:hAnsi="Times New Roman"/>
      <w:b/>
      <w:sz w:val="28"/>
    </w:rPr>
  </w:style>
  <w:style w:type="character" w:customStyle="1" w:styleId="5">
    <w:name w:val="Стиль5"/>
    <w:basedOn w:val="a0"/>
    <w:uiPriority w:val="1"/>
    <w:rsid w:val="00027644"/>
    <w:rPr>
      <w:rFonts w:ascii="Times New Roman" w:hAnsi="Times New Roman"/>
      <w:b/>
      <w:caps/>
      <w:smallCaps w:val="0"/>
      <w:sz w:val="28"/>
    </w:rPr>
  </w:style>
  <w:style w:type="character" w:styleId="a8">
    <w:name w:val="Hyperlink"/>
    <w:basedOn w:val="a0"/>
    <w:uiPriority w:val="99"/>
    <w:unhideWhenUsed/>
    <w:rsid w:val="00562167"/>
    <w:rPr>
      <w:color w:val="0000FF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F6730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1069"/>
  </w:style>
  <w:style w:type="paragraph" w:styleId="3">
    <w:name w:val="heading 3"/>
    <w:basedOn w:val="a"/>
    <w:link w:val="30"/>
    <w:uiPriority w:val="9"/>
    <w:qFormat/>
    <w:rsid w:val="00E463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F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30962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820D4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820D41"/>
    <w:rPr>
      <w:rFonts w:ascii="Lucida Grande" w:hAnsi="Lucida Grande" w:cs="Lucida Grande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E463BB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a7">
    <w:name w:val="Placeholder Text"/>
    <w:basedOn w:val="a0"/>
    <w:uiPriority w:val="99"/>
    <w:semiHidden/>
    <w:rsid w:val="006C7FAD"/>
    <w:rPr>
      <w:color w:val="808080"/>
    </w:rPr>
  </w:style>
  <w:style w:type="character" w:customStyle="1" w:styleId="1">
    <w:name w:val="Стиль1"/>
    <w:basedOn w:val="a0"/>
    <w:uiPriority w:val="1"/>
    <w:rsid w:val="006C7FAD"/>
    <w:rPr>
      <w:rFonts w:ascii="Times New Roman" w:hAnsi="Times New Roman"/>
      <w:b/>
      <w:i/>
      <w:sz w:val="28"/>
    </w:rPr>
  </w:style>
  <w:style w:type="character" w:customStyle="1" w:styleId="2">
    <w:name w:val="Стиль2"/>
    <w:basedOn w:val="a0"/>
    <w:uiPriority w:val="1"/>
    <w:rsid w:val="00524D89"/>
    <w:rPr>
      <w:rFonts w:ascii="Times New Roman" w:hAnsi="Times New Roman"/>
      <w:sz w:val="24"/>
    </w:rPr>
  </w:style>
  <w:style w:type="character" w:customStyle="1" w:styleId="31">
    <w:name w:val="Стиль3"/>
    <w:basedOn w:val="a0"/>
    <w:uiPriority w:val="1"/>
    <w:rsid w:val="00330EF8"/>
    <w:rPr>
      <w:rFonts w:ascii="Times New Roman" w:hAnsi="Times New Roman"/>
      <w:sz w:val="20"/>
    </w:rPr>
  </w:style>
  <w:style w:type="character" w:customStyle="1" w:styleId="4">
    <w:name w:val="Стиль4"/>
    <w:basedOn w:val="a0"/>
    <w:uiPriority w:val="1"/>
    <w:rsid w:val="00330EF8"/>
    <w:rPr>
      <w:rFonts w:ascii="Times New Roman" w:hAnsi="Times New Roman"/>
      <w:b/>
      <w:sz w:val="28"/>
    </w:rPr>
  </w:style>
  <w:style w:type="character" w:customStyle="1" w:styleId="5">
    <w:name w:val="Стиль5"/>
    <w:basedOn w:val="a0"/>
    <w:uiPriority w:val="1"/>
    <w:rsid w:val="00027644"/>
    <w:rPr>
      <w:rFonts w:ascii="Times New Roman" w:hAnsi="Times New Roman"/>
      <w:b/>
      <w:caps/>
      <w:smallCaps w:val="0"/>
      <w:sz w:val="28"/>
    </w:rPr>
  </w:style>
  <w:style w:type="character" w:styleId="a8">
    <w:name w:val="Hyperlink"/>
    <w:basedOn w:val="a0"/>
    <w:uiPriority w:val="99"/>
    <w:unhideWhenUsed/>
    <w:rsid w:val="00562167"/>
    <w:rPr>
      <w:color w:val="0000FF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F6730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60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F7edBSAOVNFv_f1ZifJiwVDxvG7FY2F-/view?usp=sharing" TargetMode="External"/><Relationship Id="rId3" Type="http://schemas.openxmlformats.org/officeDocument/2006/relationships/styles" Target="styles.xml"/><Relationship Id="rId7" Type="http://schemas.openxmlformats.org/officeDocument/2006/relationships/hyperlink" Target="https://drive.google.com/file/d/1IxhkNuAuoWncPsIWYm5lXpKfGMNCuUYW/view?usp=shar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F51648-C0A6-4291-A71F-EF13FEC2A767}"/>
      </w:docPartPr>
      <w:docPartBody>
        <w:p w:rsidR="00DD67F7" w:rsidRDefault="00D85590">
          <w:r w:rsidRPr="00086432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85590"/>
    <w:rsid w:val="00D85590"/>
    <w:rsid w:val="00DD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85590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8559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E5A5A8-AC3D-4B83-869D-7FF195919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Скачкова Варвара Андреевна</cp:lastModifiedBy>
  <cp:revision>2</cp:revision>
  <cp:lastPrinted>2016-01-11T11:02:00Z</cp:lastPrinted>
  <dcterms:created xsi:type="dcterms:W3CDTF">2018-01-19T13:53:00Z</dcterms:created>
  <dcterms:modified xsi:type="dcterms:W3CDTF">2018-01-19T13:53:00Z</dcterms:modified>
</cp:coreProperties>
</file>